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8855BA" w14:textId="6311F4E4" w:rsidR="0015455C" w:rsidRDefault="0015455C" w:rsidP="004E3561">
      <w:pPr>
        <w:pStyle w:val="a5"/>
        <w:jc w:val="center"/>
        <w:rPr>
          <w:rFonts w:cs="Times New Roman"/>
          <w:sz w:val="24"/>
        </w:rPr>
      </w:pPr>
      <w:r w:rsidRPr="00F554C4">
        <w:rPr>
          <w:rFonts w:cs="Times New Roman"/>
          <w:sz w:val="24"/>
        </w:rPr>
        <w:t>COMP2113 Programming Technologies</w:t>
      </w:r>
    </w:p>
    <w:p w14:paraId="44045AB3" w14:textId="733501BE" w:rsidR="00F57C31" w:rsidRDefault="00F57C31" w:rsidP="004E3561">
      <w:pPr>
        <w:pStyle w:val="a5"/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ENGG1340 Comp</w:t>
      </w:r>
      <w:r w:rsidR="0066655A">
        <w:rPr>
          <w:rFonts w:cs="Times New Roman"/>
          <w:sz w:val="24"/>
        </w:rPr>
        <w:t>u</w:t>
      </w:r>
      <w:r>
        <w:rPr>
          <w:rFonts w:cs="Times New Roman"/>
          <w:sz w:val="24"/>
        </w:rPr>
        <w:t>ter Programming II</w:t>
      </w:r>
    </w:p>
    <w:p w14:paraId="6865D473" w14:textId="6194EF9F" w:rsidR="00871D1B" w:rsidRDefault="004C0AB4" w:rsidP="00871D1B">
      <w:pPr>
        <w:jc w:val="center"/>
        <w:rPr>
          <w:rFonts w:cs="Times New Roman"/>
          <w:b/>
          <w:lang w:eastAsia="zh-HK"/>
        </w:rPr>
      </w:pPr>
      <w:bookmarkStart w:id="0" w:name="_Hlk535269235"/>
      <w:r>
        <w:rPr>
          <w:rFonts w:cs="Times New Roman"/>
          <w:b/>
          <w:lang w:eastAsia="zh-HK"/>
        </w:rPr>
        <w:t>Module</w:t>
      </w:r>
      <w:r w:rsidRPr="00812556">
        <w:rPr>
          <w:rFonts w:cs="Times New Roman" w:hint="eastAsia"/>
          <w:b/>
          <w:lang w:eastAsia="zh-HK"/>
        </w:rPr>
        <w:t xml:space="preserve"> </w:t>
      </w:r>
      <w:r w:rsidRPr="00812556">
        <w:rPr>
          <w:rFonts w:cs="Times New Roman"/>
          <w:b/>
          <w:lang w:eastAsia="zh-HK"/>
        </w:rPr>
        <w:t>1</w:t>
      </w:r>
      <w:r w:rsidR="00871D1B">
        <w:rPr>
          <w:rFonts w:cs="Times New Roman"/>
          <w:b/>
          <w:lang w:eastAsia="zh-HK"/>
        </w:rPr>
        <w:t xml:space="preserve"> </w:t>
      </w:r>
      <w:r w:rsidR="00415765">
        <w:rPr>
          <w:rFonts w:cs="Times New Roman"/>
          <w:b/>
          <w:lang w:eastAsia="zh-HK"/>
        </w:rPr>
        <w:t>C</w:t>
      </w:r>
      <w:r w:rsidR="00871D1B">
        <w:rPr>
          <w:rFonts w:cs="Times New Roman"/>
          <w:b/>
          <w:lang w:eastAsia="zh-HK"/>
        </w:rPr>
        <w:t>heckpoint Exercise</w:t>
      </w:r>
    </w:p>
    <w:p w14:paraId="31BF281C" w14:textId="50EE526C" w:rsidR="00FD2B88" w:rsidRDefault="00C6009F" w:rsidP="00743A9E">
      <w:pPr>
        <w:pStyle w:val="af8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sdt>
        <w:sdtPr>
          <w:rPr>
            <w:lang w:eastAsia="zh-HK"/>
          </w:rPr>
          <w:id w:val="1753242002"/>
          <w:placeholder>
            <w:docPart w:val="DefaultPlaceholder_-1854013440"/>
          </w:placeholder>
        </w:sdtPr>
        <w:sdtContent>
          <w:r w:rsidR="000957FB">
            <w:rPr>
              <w:rFonts w:eastAsia="等线" w:hint="eastAsia"/>
              <w:lang w:eastAsia="zh-CN"/>
            </w:rPr>
            <w:t xml:space="preserve">YUAN </w:t>
          </w:r>
          <w:proofErr w:type="spellStart"/>
          <w:r w:rsidR="000957FB">
            <w:rPr>
              <w:rFonts w:eastAsia="等线" w:hint="eastAsia"/>
              <w:lang w:eastAsia="zh-CN"/>
            </w:rPr>
            <w:t>Wenxuan</w:t>
          </w:r>
          <w:proofErr w:type="spellEnd"/>
        </w:sdtContent>
      </w:sdt>
    </w:p>
    <w:p w14:paraId="6CA2993C" w14:textId="203EFE35" w:rsidR="00743A9E" w:rsidRDefault="00743A9E" w:rsidP="00743A9E">
      <w:pPr>
        <w:pStyle w:val="af8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sdt>
        <w:sdtPr>
          <w:rPr>
            <w:lang w:eastAsia="zh-HK"/>
          </w:rPr>
          <w:id w:val="95918027"/>
          <w:placeholder>
            <w:docPart w:val="DefaultPlaceholder_-1854013440"/>
          </w:placeholder>
        </w:sdtPr>
        <w:sdtContent>
          <w:r w:rsidR="00DE7DFA">
            <w:rPr>
              <w:rFonts w:eastAsia="等线" w:hint="eastAsia"/>
              <w:lang w:eastAsia="zh-CN"/>
            </w:rPr>
            <w:t>3036292740</w:t>
          </w:r>
        </w:sdtContent>
      </w:sdt>
    </w:p>
    <w:p w14:paraId="37C62F7B" w14:textId="491854DB" w:rsidR="006A5784" w:rsidRDefault="00000000" w:rsidP="00871D1B">
      <w:pPr>
        <w:jc w:val="center"/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57C20DD">
          <v:rect id="_x0000_i1025" style="width:0;height:1.5pt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rFonts w:cs="Times New Roman"/>
          <w:b/>
          <w:lang w:eastAsia="zh-HK"/>
        </w:rPr>
      </w:pPr>
      <w:r w:rsidRPr="00871D1B">
        <w:rPr>
          <w:rFonts w:cs="Times New Roman"/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000000" w:rsidP="006A5784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7327EF2">
          <v:rect id="_x0000_i1026" style="width:0;height:1.5pt" o:hralign="center" o:hrstd="t" o:hr="t" fillcolor="#a0a0a0" stroked="f"/>
        </w:pict>
      </w:r>
    </w:p>
    <w:p w14:paraId="03DCB729" w14:textId="5F1F7A01" w:rsidR="006A5784" w:rsidRPr="00F159B6" w:rsidRDefault="006A5784" w:rsidP="006A578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>Checkpoint 1.1</w:t>
      </w:r>
    </w:p>
    <w:p w14:paraId="456B4057" w14:textId="77777777" w:rsidR="006A5784" w:rsidRPr="00F159B6" w:rsidRDefault="006A5784" w:rsidP="006A5784">
      <w:p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Now, let’s try to answer the following questions. Although you haven’t </w:t>
      </w:r>
      <w:r w:rsidRPr="009E28CB">
        <w:rPr>
          <w:rFonts w:cs="Times New Roman"/>
          <w:noProof/>
          <w:lang w:eastAsia="zh-HK"/>
        </w:rPr>
        <w:t>been taught</w:t>
      </w:r>
      <w:r w:rsidRPr="00F159B6">
        <w:rPr>
          <w:rFonts w:cs="Times New Roman"/>
          <w:lang w:eastAsia="zh-HK"/>
        </w:rPr>
        <w:t xml:space="preserve"> the meaning of the following commands, you can display the manual page of these commands and learn their meanings by yourself</w:t>
      </w:r>
    </w:p>
    <w:p w14:paraId="3E901608" w14:textId="77777777" w:rsidR="006A5784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Why do we need to learn command </w:t>
      </w:r>
      <w:proofErr w:type="gramStart"/>
      <w:r>
        <w:rPr>
          <w:rFonts w:cs="Times New Roman"/>
          <w:lang w:eastAsia="zh-HK"/>
        </w:rPr>
        <w:t>line</w:t>
      </w:r>
      <w:proofErr w:type="gramEnd"/>
      <w:r>
        <w:rPr>
          <w:rFonts w:cs="Times New Roman"/>
          <w:lang w:eastAsia="zh-HK"/>
        </w:rPr>
        <w:t xml:space="preserve"> although we can use a GUI to control a computer?</w:t>
      </w:r>
    </w:p>
    <w:p w14:paraId="38AA153C" w14:textId="77777777" w:rsidR="006A5784" w:rsidRPr="00F159B6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 w:cs="Times New Roman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>t</w:t>
      </w:r>
      <w:r w:rsidRPr="00F159B6">
        <w:rPr>
          <w:rFonts w:cs="Times New Roman"/>
          <w:lang w:eastAsia="zh-HK"/>
        </w:rPr>
        <w:t>?</w:t>
      </w:r>
    </w:p>
    <w:p w14:paraId="6FFD80F3" w14:textId="77777777" w:rsidR="006A5784" w:rsidRPr="00F159B6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8D2E7E">
        <w:rPr>
          <w:rFonts w:ascii="Consolas" w:hAnsi="Consolas" w:cs="Times New Roman"/>
          <w:b/>
          <w:noProof/>
          <w:lang w:eastAsia="zh-HK"/>
        </w:rPr>
        <w:t>pwd</w:t>
      </w:r>
      <w:r w:rsidRPr="00F159B6">
        <w:rPr>
          <w:rFonts w:cs="Times New Roman"/>
          <w:lang w:eastAsia="zh-HK"/>
        </w:rPr>
        <w:t>?</w:t>
      </w:r>
    </w:p>
    <w:p w14:paraId="6B48E887" w14:textId="77777777" w:rsidR="006A5784" w:rsidRPr="00F159B6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rm</w:t>
      </w:r>
      <w:r w:rsidRPr="00F159B6">
        <w:rPr>
          <w:rFonts w:cs="Times New Roman"/>
          <w:lang w:eastAsia="zh-HK"/>
        </w:rPr>
        <w:t>?</w:t>
      </w:r>
    </w:p>
    <w:p w14:paraId="670D85CA" w14:textId="77777777" w:rsidR="006A5784" w:rsidRPr="00F159B6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mv</w:t>
      </w:r>
      <w:r w:rsidRPr="00F159B6">
        <w:rPr>
          <w:rFonts w:cs="Times New Roman"/>
          <w:lang w:eastAsia="zh-HK"/>
        </w:rPr>
        <w:t>?</w:t>
      </w:r>
      <w:r w:rsidRPr="00F159B6">
        <w:rPr>
          <w:rFonts w:cs="Times New Roman"/>
          <w:lang w:eastAsia="zh-HK"/>
        </w:rPr>
        <w:tab/>
      </w:r>
    </w:p>
    <w:p w14:paraId="0CD2953D" w14:textId="77777777" w:rsidR="006A5784" w:rsidRPr="00F159B6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Suppose that the </w:t>
      </w:r>
      <w:r w:rsidRPr="008D2E7E">
        <w:rPr>
          <w:rFonts w:cs="Times New Roman"/>
          <w:b/>
          <w:noProof/>
          <w:lang w:eastAsia="zh-HK"/>
        </w:rPr>
        <w:t>fileA</w:t>
      </w:r>
      <w:r w:rsidRPr="00F159B6">
        <w:rPr>
          <w:rFonts w:cs="Times New Roman"/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 w:cs="Times New Roman"/>
          <w:b/>
          <w:noProof/>
          <w:bdr w:val="single" w:sz="4" w:space="0" w:color="auto"/>
          <w:lang w:eastAsia="zh-HK"/>
        </w:rPr>
        <w:t>fileA</w:t>
      </w:r>
      <w:r w:rsidRPr="00F159B6">
        <w:rPr>
          <w:rFonts w:cs="Times New Roman"/>
          <w:lang w:eastAsia="zh-HK"/>
        </w:rPr>
        <w:t>?</w:t>
      </w:r>
    </w:p>
    <w:p w14:paraId="4AEEB520" w14:textId="77777777" w:rsidR="006A5784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0A1EF3">
        <w:rPr>
          <w:rFonts w:ascii="Consolas" w:hAnsi="Consolas" w:cs="Times New Roman"/>
          <w:b/>
          <w:lang w:eastAsia="zh-HK"/>
        </w:rPr>
        <w:t>tar</w:t>
      </w:r>
      <w:r w:rsidRPr="00F159B6">
        <w:rPr>
          <w:rFonts w:cs="Times New Roman"/>
          <w:lang w:eastAsia="zh-HK"/>
        </w:rPr>
        <w:t>?</w:t>
      </w:r>
    </w:p>
    <w:p w14:paraId="39648F4B" w14:textId="0A3FAB43" w:rsidR="006A5784" w:rsidRDefault="006A5784" w:rsidP="006A5784">
      <w:pPr>
        <w:pStyle w:val="a9"/>
        <w:numPr>
          <w:ilvl w:val="0"/>
          <w:numId w:val="9"/>
        </w:numPr>
        <w:rPr>
          <w:rFonts w:cs="Times New Roman"/>
          <w:lang w:eastAsia="zh-HK"/>
        </w:rPr>
      </w:pPr>
      <w:r w:rsidRPr="006A5784">
        <w:rPr>
          <w:rFonts w:cs="Times New Roman"/>
          <w:lang w:eastAsia="zh-HK"/>
        </w:rPr>
        <w:t xml:space="preserve">What is the command for creating an archive </w:t>
      </w:r>
      <w:r w:rsidRPr="006A5784">
        <w:rPr>
          <w:rFonts w:cs="Times New Roman"/>
          <w:b/>
          <w:lang w:eastAsia="zh-HK"/>
        </w:rPr>
        <w:t>files.tar</w:t>
      </w:r>
      <w:r w:rsidRPr="006A5784">
        <w:rPr>
          <w:rFonts w:cs="Times New Roman"/>
          <w:lang w:eastAsia="zh-HK"/>
        </w:rPr>
        <w:t xml:space="preserve"> from two files named </w:t>
      </w:r>
      <w:r w:rsidRPr="006A5784">
        <w:rPr>
          <w:rFonts w:cs="Times New Roman"/>
          <w:b/>
          <w:noProof/>
          <w:lang w:eastAsia="zh-HK"/>
        </w:rPr>
        <w:t>fileA</w:t>
      </w:r>
      <w:r w:rsidRPr="006A5784">
        <w:rPr>
          <w:rFonts w:cs="Times New Roman"/>
          <w:lang w:eastAsia="zh-HK"/>
        </w:rPr>
        <w:t xml:space="preserve"> and </w:t>
      </w:r>
      <w:proofErr w:type="spellStart"/>
      <w:r w:rsidRPr="006A5784">
        <w:rPr>
          <w:rFonts w:cs="Times New Roman"/>
          <w:b/>
          <w:lang w:eastAsia="zh-HK"/>
        </w:rPr>
        <w:t>fileB</w:t>
      </w:r>
      <w:proofErr w:type="spellEnd"/>
      <w:r w:rsidRPr="006A5784">
        <w:rPr>
          <w:rFonts w:cs="Times New Roman"/>
          <w:lang w:eastAsia="zh-HK"/>
        </w:rPr>
        <w:t>?</w:t>
      </w:r>
    </w:p>
    <w:p w14:paraId="7C2226EF" w14:textId="77777777" w:rsidR="00B5398C" w:rsidRDefault="00B5398C" w:rsidP="00B5398C">
      <w:pPr>
        <w:rPr>
          <w:rFonts w:cs="Times New Roman"/>
          <w:lang w:eastAsia="zh-HK"/>
        </w:rPr>
      </w:pPr>
    </w:p>
    <w:p w14:paraId="7E5ADD62" w14:textId="453C86C0" w:rsidR="00B5398C" w:rsidRDefault="00B5398C" w:rsidP="00B5398C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1870976259"/>
        <w:placeholder>
          <w:docPart w:val="DefaultPlaceholder_-1854013440"/>
        </w:placeholder>
      </w:sdtPr>
      <w:sdtEndPr>
        <w:rPr>
          <w:rFonts w:cstheme="minorBidi"/>
          <w:lang w:eastAsia="zh-CN"/>
        </w:rPr>
      </w:sdtEndPr>
      <w:sdtContent>
        <w:p w14:paraId="3E0A4B31" w14:textId="60748BD0" w:rsidR="00B5398C" w:rsidRDefault="001825D2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/>
            </w:rPr>
            <w:t>The command</w:t>
          </w:r>
          <w:r w:rsidR="00317442">
            <w:rPr>
              <w:rFonts w:eastAsia="等线" w:cs="Times New Roman" w:hint="eastAsia"/>
            </w:rPr>
            <w:t xml:space="preserve"> line helps </w:t>
          </w:r>
          <w:r w:rsidR="00812036">
            <w:rPr>
              <w:rFonts w:eastAsia="等线" w:cs="Times New Roman"/>
            </w:rPr>
            <w:t>control</w:t>
          </w:r>
          <w:r w:rsidR="00682C04">
            <w:rPr>
              <w:rFonts w:eastAsia="等线" w:cs="Times New Roman" w:hint="eastAsia"/>
            </w:rPr>
            <w:t xml:space="preserve"> the computer automatically </w:t>
          </w:r>
          <w:r w:rsidR="00812036">
            <w:rPr>
              <w:rFonts w:eastAsia="等线" w:cs="Times New Roman" w:hint="eastAsia"/>
            </w:rPr>
            <w:t>or remotely</w:t>
          </w:r>
          <w:r w:rsidR="00F42987">
            <w:rPr>
              <w:rFonts w:eastAsia="等线" w:cs="Times New Roman" w:hint="eastAsia"/>
            </w:rPr>
            <w:t>.</w:t>
          </w:r>
        </w:p>
      </w:sdtContent>
    </w:sdt>
    <w:sdt>
      <w:sdtPr>
        <w:rPr>
          <w:rFonts w:cs="Times New Roman"/>
          <w:lang w:eastAsia="zh-HK"/>
        </w:rPr>
        <w:id w:val="2081016327"/>
        <w:placeholder>
          <w:docPart w:val="DefaultPlaceholder_-1854013440"/>
        </w:placeholder>
      </w:sdtPr>
      <w:sdtContent>
        <w:p w14:paraId="6D9A6913" w14:textId="63BC1982" w:rsidR="00B5398C" w:rsidRDefault="00317442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his command lists the directory</w:t>
          </w:r>
          <w:r w:rsidR="007E06BD">
            <w:rPr>
              <w:rFonts w:eastAsia="等线" w:cs="Times New Roman" w:hint="eastAsia"/>
            </w:rPr>
            <w:t xml:space="preserve"> contents sorted by modification time, and the newest one comes first.</w:t>
          </w:r>
        </w:p>
      </w:sdtContent>
    </w:sdt>
    <w:sdt>
      <w:sdtPr>
        <w:rPr>
          <w:rFonts w:cs="Times New Roman"/>
          <w:lang w:eastAsia="zh-HK"/>
        </w:rPr>
        <w:id w:val="-80135598"/>
        <w:placeholder>
          <w:docPart w:val="DefaultPlaceholder_-1854013440"/>
        </w:placeholder>
      </w:sdtPr>
      <w:sdtContent>
        <w:p w14:paraId="0A2CF5AB" w14:textId="56971210" w:rsidR="00B5398C" w:rsidRDefault="001825D2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his command prints the full filename of the current working directory.</w:t>
          </w:r>
        </w:p>
      </w:sdtContent>
    </w:sdt>
    <w:sdt>
      <w:sdtPr>
        <w:rPr>
          <w:rFonts w:cs="Times New Roman"/>
          <w:lang w:eastAsia="zh-HK"/>
        </w:rPr>
        <w:id w:val="138538869"/>
        <w:placeholder>
          <w:docPart w:val="DefaultPlaceholder_-1854013440"/>
        </w:placeholder>
      </w:sdtPr>
      <w:sdtContent>
        <w:p w14:paraId="174C84FF" w14:textId="087D94C8" w:rsidR="00B5398C" w:rsidRDefault="002E2018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his command removes files or directories.</w:t>
          </w:r>
        </w:p>
      </w:sdtContent>
    </w:sdt>
    <w:sdt>
      <w:sdtPr>
        <w:rPr>
          <w:rFonts w:cs="Times New Roman"/>
          <w:lang w:eastAsia="zh-HK"/>
        </w:rPr>
        <w:id w:val="1249927911"/>
        <w:placeholder>
          <w:docPart w:val="DefaultPlaceholder_-1854013440"/>
        </w:placeholder>
      </w:sdtPr>
      <w:sdtContent>
        <w:p w14:paraId="2FF40B2B" w14:textId="5D99FB86" w:rsidR="00B5398C" w:rsidRDefault="002E2018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his command moves or renames files.</w:t>
          </w:r>
        </w:p>
      </w:sdtContent>
    </w:sdt>
    <w:sdt>
      <w:sdtPr>
        <w:rPr>
          <w:rFonts w:cs="Times New Roman"/>
          <w:lang w:eastAsia="zh-HK"/>
        </w:rPr>
        <w:id w:val="904267831"/>
        <w:placeholder>
          <w:docPart w:val="DefaultPlaceholder_-1854013440"/>
        </w:placeholder>
      </w:sdtPr>
      <w:sdtContent>
        <w:p w14:paraId="6169B444" w14:textId="12ADAAC3" w:rsidR="00B5398C" w:rsidRDefault="007371C2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 xml:space="preserve">This command creates </w:t>
          </w:r>
          <w:proofErr w:type="spellStart"/>
          <w:r>
            <w:rPr>
              <w:rFonts w:eastAsia="等线" w:cs="Times New Roman" w:hint="eastAsia"/>
            </w:rPr>
            <w:t>fileA</w:t>
          </w:r>
          <w:proofErr w:type="spellEnd"/>
          <w:r>
            <w:rPr>
              <w:rFonts w:eastAsia="等线" w:cs="Times New Roman" w:hint="eastAsia"/>
            </w:rPr>
            <w:t xml:space="preserve"> in the current directory.</w:t>
          </w:r>
        </w:p>
      </w:sdtContent>
    </w:sdt>
    <w:sdt>
      <w:sdtPr>
        <w:rPr>
          <w:rFonts w:cs="Times New Roman"/>
          <w:lang w:eastAsia="zh-HK"/>
        </w:rPr>
        <w:id w:val="1816683086"/>
        <w:placeholder>
          <w:docPart w:val="DefaultPlaceholder_-1854013440"/>
        </w:placeholder>
      </w:sdtPr>
      <w:sdtContent>
        <w:p w14:paraId="1F506502" w14:textId="1FF32BB9" w:rsidR="00B5398C" w:rsidRDefault="008B5C48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his command is an archiving utility.</w:t>
          </w:r>
        </w:p>
      </w:sdtContent>
    </w:sdt>
    <w:sdt>
      <w:sdtPr>
        <w:rPr>
          <w:rFonts w:cs="Times New Roman"/>
          <w:lang w:eastAsia="zh-HK"/>
        </w:rPr>
        <w:id w:val="-1866200279"/>
        <w:placeholder>
          <w:docPart w:val="DefaultPlaceholder_-1854013440"/>
        </w:placeholder>
      </w:sdtPr>
      <w:sdtContent>
        <w:p w14:paraId="48570BFA" w14:textId="348DE350" w:rsidR="00B5398C" w:rsidRDefault="001642F0" w:rsidP="00B5398C">
          <w:pPr>
            <w:pStyle w:val="a9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>tar -</w:t>
          </w:r>
          <w:proofErr w:type="spellStart"/>
          <w:r>
            <w:rPr>
              <w:rFonts w:eastAsia="等线" w:cs="Times New Roman" w:hint="eastAsia"/>
            </w:rPr>
            <w:t>cf</w:t>
          </w:r>
          <w:proofErr w:type="spellEnd"/>
          <w:r>
            <w:rPr>
              <w:rFonts w:eastAsia="等线" w:cs="Times New Roman" w:hint="eastAsia"/>
            </w:rPr>
            <w:t xml:space="preserve"> files.tar </w:t>
          </w:r>
          <w:proofErr w:type="spellStart"/>
          <w:r>
            <w:rPr>
              <w:rFonts w:eastAsia="等线" w:cs="Times New Roman" w:hint="eastAsia"/>
            </w:rPr>
            <w:t>fileA</w:t>
          </w:r>
          <w:proofErr w:type="spellEnd"/>
          <w:r>
            <w:rPr>
              <w:rFonts w:eastAsia="等线" w:cs="Times New Roman" w:hint="eastAsia"/>
            </w:rPr>
            <w:t xml:space="preserve"> </w:t>
          </w:r>
          <w:proofErr w:type="spellStart"/>
          <w:r>
            <w:rPr>
              <w:rFonts w:eastAsia="等线" w:cs="Times New Roman" w:hint="eastAsia"/>
            </w:rPr>
            <w:t>fileB</w:t>
          </w:r>
          <w:proofErr w:type="spellEnd"/>
        </w:p>
      </w:sdtContent>
    </w:sdt>
    <w:p w14:paraId="3D67B3F7" w14:textId="2347FC57" w:rsidR="00B5398C" w:rsidRPr="00B5398C" w:rsidRDefault="00B5398C" w:rsidP="00B5398C">
      <w:pPr>
        <w:ind w:left="360"/>
        <w:rPr>
          <w:rFonts w:cs="Times New Roman"/>
          <w:lang w:eastAsia="zh-HK"/>
        </w:rPr>
      </w:pPr>
    </w:p>
    <w:bookmarkEnd w:id="0"/>
    <w:p w14:paraId="4A2C195B" w14:textId="1A667CA0" w:rsidR="00EB79A6" w:rsidRDefault="00000000" w:rsidP="00EB79A6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lastRenderedPageBreak/>
        <w:pict w14:anchorId="35632A7D">
          <v:rect id="_x0000_i1027" style="width:0;height:1.5pt" o:hralign="center" o:hrstd="t" o:hr="t" fillcolor="#a0a0a0" stroked="f"/>
        </w:pict>
      </w:r>
    </w:p>
    <w:p w14:paraId="3996F2BE" w14:textId="1FEA71C2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a</w:t>
      </w:r>
    </w:p>
    <w:p w14:paraId="6EEB2B67" w14:textId="5438E2DD" w:rsidR="006A5784" w:rsidRPr="00DF0302" w:rsidRDefault="006A5784" w:rsidP="006A5784">
      <w:pPr>
        <w:rPr>
          <w:rFonts w:cs="Times New Roman"/>
        </w:rPr>
      </w:pPr>
      <w:r w:rsidRPr="00DF0302">
        <w:rPr>
          <w:rFonts w:cs="Times New Roman"/>
        </w:rPr>
        <w:t xml:space="preserve">Assume we have logged in </w:t>
      </w:r>
      <w:r>
        <w:rPr>
          <w:rFonts w:cs="Times New Roman"/>
        </w:rPr>
        <w:t>Ubuntu</w:t>
      </w:r>
      <w:r w:rsidRPr="00DF0302">
        <w:rPr>
          <w:rFonts w:cs="Times New Roman"/>
        </w:rPr>
        <w:t xml:space="preserve"> and started a bash shell. The current directory is the home directory, i.e., </w:t>
      </w:r>
      <w:r w:rsidRPr="00B83DD5">
        <w:rPr>
          <w:rFonts w:cs="Times New Roman"/>
          <w:noProof/>
        </w:rPr>
        <w:t>~ .</w:t>
      </w:r>
      <w:r w:rsidRPr="00DF0302">
        <w:rPr>
          <w:rFonts w:cs="Times New Roman"/>
        </w:rPr>
        <w:t xml:space="preserve"> We want to perform the following tasks sequentially. For each of the tasks below, please state the shell command</w:t>
      </w:r>
      <w:r w:rsidR="00483E99">
        <w:rPr>
          <w:rFonts w:cs="Times New Roman"/>
        </w:rPr>
        <w:t>(s)</w:t>
      </w:r>
      <w:r w:rsidRPr="00DF0302">
        <w:rPr>
          <w:rFonts w:cs="Times New Roman"/>
        </w:rPr>
        <w:t xml:space="preserve"> used to perform it.</w:t>
      </w:r>
    </w:p>
    <w:p w14:paraId="4EECFA17" w14:textId="77777777" w:rsidR="006A5784" w:rsidRPr="00DF0302" w:rsidRDefault="006A5784" w:rsidP="006A5784">
      <w:pPr>
        <w:pStyle w:val="a9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 xml:space="preserve">Create a new subdirectory </w:t>
      </w:r>
      <w:proofErr w:type="gramStart"/>
      <w:r w:rsidRPr="00DF0302">
        <w:rPr>
          <w:rFonts w:cs="Times New Roman"/>
        </w:rPr>
        <w:t>“</w:t>
      </w:r>
      <w:r w:rsidRPr="00256D1B">
        <w:rPr>
          <w:rFonts w:cs="Times New Roman"/>
          <w:b/>
          <w:i/>
        </w:rPr>
        <w:t>assignments</w:t>
      </w:r>
      <w:r w:rsidRPr="00DF0302">
        <w:rPr>
          <w:rFonts w:cs="Times New Roman"/>
        </w:rPr>
        <w:t>”</w:t>
      </w:r>
      <w:proofErr w:type="gramEnd"/>
      <w:r w:rsidRPr="00DF0302">
        <w:rPr>
          <w:rFonts w:cs="Times New Roman"/>
        </w:rPr>
        <w:t xml:space="preserve"> under ~.</w:t>
      </w:r>
    </w:p>
    <w:p w14:paraId="5D4C5AC5" w14:textId="77777777" w:rsidR="006A5784" w:rsidRDefault="006A5784" w:rsidP="006A5784">
      <w:pPr>
        <w:pStyle w:val="a9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under “</w:t>
      </w:r>
      <w:r w:rsidRPr="00256D1B">
        <w:rPr>
          <w:rFonts w:cs="Times New Roman"/>
          <w:b/>
          <w:i/>
        </w:rPr>
        <w:t>assignments</w:t>
      </w:r>
      <w:r w:rsidRPr="00B83DD5">
        <w:rPr>
          <w:rFonts w:cs="Times New Roman"/>
          <w:noProof/>
        </w:rPr>
        <w:t>”.</w:t>
      </w:r>
      <w:r w:rsidRPr="00DF0302">
        <w:rPr>
          <w:rFonts w:cs="Times New Roman"/>
        </w:rPr>
        <w:t xml:space="preserve"> (Note that we are creating one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but not two subdirectories “assignment” and “1</w:t>
      </w:r>
      <w:proofErr w:type="gramStart"/>
      <w:r w:rsidRPr="00DF0302">
        <w:rPr>
          <w:rFonts w:cs="Times New Roman"/>
        </w:rPr>
        <w:t>” )</w:t>
      </w:r>
      <w:proofErr w:type="gramEnd"/>
    </w:p>
    <w:p w14:paraId="68C7CD01" w14:textId="6CA39E9E" w:rsidR="006A5784" w:rsidRDefault="006A5784" w:rsidP="006A5784">
      <w:pPr>
        <w:pStyle w:val="a9"/>
        <w:numPr>
          <w:ilvl w:val="0"/>
          <w:numId w:val="17"/>
        </w:numPr>
        <w:rPr>
          <w:rFonts w:cs="Times New Roman"/>
        </w:rPr>
      </w:pPr>
      <w:r w:rsidRPr="006A5784">
        <w:rPr>
          <w:rFonts w:cs="Times New Roman"/>
        </w:rPr>
        <w:t>Remove the directory “</w:t>
      </w:r>
      <w:r w:rsidRPr="006A5784">
        <w:rPr>
          <w:rFonts w:cs="Times New Roman"/>
          <w:b/>
          <w:i/>
        </w:rPr>
        <w:t>assignments</w:t>
      </w:r>
      <w:r w:rsidRPr="006A5784">
        <w:rPr>
          <w:rFonts w:cs="Times New Roman"/>
        </w:rPr>
        <w:t>” and all its subdirectories.</w:t>
      </w:r>
    </w:p>
    <w:p w14:paraId="5C08FF98" w14:textId="0C9133C7" w:rsidR="003A6503" w:rsidRDefault="003A6503" w:rsidP="003A6503">
      <w:pPr>
        <w:rPr>
          <w:rFonts w:cs="Times New Roman"/>
        </w:rPr>
      </w:pPr>
    </w:p>
    <w:p w14:paraId="3193817E" w14:textId="77777777" w:rsidR="003A6503" w:rsidRDefault="003A6503" w:rsidP="003A6503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789203115"/>
        <w:placeholder>
          <w:docPart w:val="F0A58CE480974395A1219AF4D059821C"/>
        </w:placeholder>
      </w:sdtPr>
      <w:sdtEndPr>
        <w:rPr>
          <w:rFonts w:cstheme="minorBidi"/>
          <w:lang w:eastAsia="zh-CN"/>
        </w:rPr>
      </w:sdtEndPr>
      <w:sdtContent>
        <w:p w14:paraId="02DB9BD7" w14:textId="5C75B9EC" w:rsidR="003A6503" w:rsidRDefault="005E7395" w:rsidP="003A6503">
          <w:pPr>
            <w:pStyle w:val="a9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proofErr w:type="spellStart"/>
          <w:r>
            <w:rPr>
              <w:rFonts w:eastAsia="等线" w:cs="Times New Roman" w:hint="eastAsia"/>
            </w:rPr>
            <w:t>mkdir</w:t>
          </w:r>
          <w:proofErr w:type="spellEnd"/>
          <w:r>
            <w:rPr>
              <w:rFonts w:eastAsia="等线" w:cs="Times New Roman" w:hint="eastAsia"/>
            </w:rPr>
            <w:t xml:space="preserve"> assignments</w:t>
          </w:r>
        </w:p>
      </w:sdtContent>
    </w:sdt>
    <w:sdt>
      <w:sdtPr>
        <w:rPr>
          <w:rFonts w:cs="Times New Roman"/>
          <w:lang w:eastAsia="zh-HK"/>
        </w:rPr>
        <w:id w:val="-1543594409"/>
        <w:placeholder>
          <w:docPart w:val="F0A58CE480974395A1219AF4D059821C"/>
        </w:placeholder>
      </w:sdtPr>
      <w:sdtContent>
        <w:p w14:paraId="3DF62B25" w14:textId="18F02F82" w:rsidR="003A6503" w:rsidRDefault="005E7395" w:rsidP="003A6503">
          <w:pPr>
            <w:pStyle w:val="a9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proofErr w:type="spellStart"/>
          <w:r>
            <w:rPr>
              <w:rFonts w:eastAsia="等线" w:cs="Times New Roman" w:hint="eastAsia"/>
            </w:rPr>
            <w:t>mkdir</w:t>
          </w:r>
          <w:proofErr w:type="spellEnd"/>
          <w:r>
            <w:rPr>
              <w:rFonts w:eastAsia="等线" w:cs="Times New Roman" w:hint="eastAsia"/>
            </w:rPr>
            <w:t xml:space="preserve"> </w:t>
          </w:r>
          <w:r>
            <w:rPr>
              <w:rFonts w:eastAsia="等线" w:cs="Times New Roman" w:hint="eastAsia"/>
            </w:rPr>
            <w:t>“</w:t>
          </w:r>
          <w:r>
            <w:rPr>
              <w:rFonts w:eastAsia="等线" w:cs="Times New Roman" w:hint="eastAsia"/>
            </w:rPr>
            <w:t>assignments/assignments 1</w:t>
          </w:r>
          <w:r>
            <w:rPr>
              <w:rFonts w:eastAsia="等线" w:cs="Times New Roman" w:hint="eastAsia"/>
            </w:rPr>
            <w:t>”</w:t>
          </w:r>
        </w:p>
      </w:sdtContent>
    </w:sdt>
    <w:sdt>
      <w:sdtPr>
        <w:rPr>
          <w:rFonts w:cs="Times New Roman"/>
          <w:lang w:eastAsia="zh-HK"/>
        </w:rPr>
        <w:id w:val="-610510194"/>
        <w:placeholder>
          <w:docPart w:val="F0A58CE480974395A1219AF4D059821C"/>
        </w:placeholder>
      </w:sdtPr>
      <w:sdtContent>
        <w:p w14:paraId="27E21272" w14:textId="429BEFCD" w:rsidR="003A6503" w:rsidRDefault="005E7395" w:rsidP="003A6503">
          <w:pPr>
            <w:pStyle w:val="a9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>
            <w:rPr>
              <w:rFonts w:eastAsia="等线" w:cs="Times New Roman" w:hint="eastAsia"/>
            </w:rPr>
            <w:t xml:space="preserve">rm </w:t>
          </w:r>
          <w:r w:rsidR="007C1FCD">
            <w:rPr>
              <w:rFonts w:eastAsia="等线" w:cs="Times New Roman" w:hint="eastAsia"/>
            </w:rPr>
            <w:t xml:space="preserve">-r </w:t>
          </w:r>
          <w:r>
            <w:rPr>
              <w:rFonts w:eastAsia="等线" w:cs="Times New Roman" w:hint="eastAsia"/>
            </w:rPr>
            <w:t>assignments</w:t>
          </w:r>
        </w:p>
      </w:sdtContent>
    </w:sdt>
    <w:p w14:paraId="397C1696" w14:textId="77777777" w:rsidR="003A6503" w:rsidRPr="003A6503" w:rsidRDefault="003A6503" w:rsidP="003A6503">
      <w:pPr>
        <w:rPr>
          <w:rFonts w:cs="Times New Roman"/>
          <w:lang w:val="en-US"/>
        </w:rPr>
      </w:pPr>
    </w:p>
    <w:p w14:paraId="182522AE" w14:textId="3CF1A3B4" w:rsidR="00EB79A6" w:rsidRDefault="00000000" w:rsidP="00EB79A6">
      <w:pPr>
        <w:rPr>
          <w:rFonts w:cs="Times New Roman"/>
          <w:lang w:eastAsia="zh-HK"/>
        </w:rPr>
      </w:pPr>
      <w:r>
        <w:rPr>
          <w:rFonts w:cs="Times New Roman"/>
          <w:b/>
          <w:lang w:eastAsia="zh-HK"/>
        </w:rPr>
        <w:pict w14:anchorId="0E7F1913">
          <v:rect id="_x0000_i1028" style="width:0;height:1.5pt" o:hralign="center" o:hrstd="t" o:hr="t" fillcolor="#a0a0a0" stroked="f"/>
        </w:pict>
      </w:r>
    </w:p>
    <w:p w14:paraId="7E0ED910" w14:textId="7BAC22AA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</w:t>
      </w:r>
      <w:r>
        <w:rPr>
          <w:rFonts w:cs="Times New Roman"/>
          <w:b/>
        </w:rPr>
        <w:t>b</w:t>
      </w:r>
    </w:p>
    <w:p w14:paraId="3ED86E38" w14:textId="77777777" w:rsidR="006A5784" w:rsidRPr="0079474C" w:rsidRDefault="006A5784" w:rsidP="0079474C">
      <w:pPr>
        <w:rPr>
          <w:rFonts w:cs="Times New Roman"/>
        </w:rPr>
      </w:pPr>
      <w:r w:rsidRPr="0079474C">
        <w:rPr>
          <w:rFonts w:cs="Times New Roman"/>
          <w:b/>
        </w:rPr>
        <w:t>[Self-learning question]</w:t>
      </w:r>
      <w:r w:rsidRPr="0079474C">
        <w:rPr>
          <w:rFonts w:cs="Times New Roman"/>
        </w:rPr>
        <w:t xml:space="preserve"> - You need to search for the information </w:t>
      </w:r>
      <w:r w:rsidRPr="0079474C">
        <w:rPr>
          <w:rFonts w:cs="Times New Roman"/>
          <w:noProof/>
        </w:rPr>
        <w:t>on</w:t>
      </w:r>
      <w:r w:rsidRPr="0079474C">
        <w:rPr>
          <w:rFonts w:cs="Times New Roman"/>
        </w:rPr>
        <w:t xml:space="preserve"> the Internet to answer this question.</w:t>
      </w:r>
    </w:p>
    <w:p w14:paraId="10092A72" w14:textId="77777777" w:rsidR="006A5784" w:rsidRDefault="006A5784" w:rsidP="006A5784">
      <w:pPr>
        <w:pStyle w:val="a9"/>
        <w:ind w:left="360" w:firstLine="0"/>
        <w:rPr>
          <w:rFonts w:cs="Times New Roman"/>
        </w:rPr>
      </w:pPr>
      <w:r w:rsidRPr="007D6BF1">
        <w:rPr>
          <w:rFonts w:cs="Times New Roman"/>
        </w:rPr>
        <w:t xml:space="preserve">There is another way to modify </w:t>
      </w:r>
      <w:proofErr w:type="gramStart"/>
      <w:r w:rsidRPr="007D6BF1">
        <w:rPr>
          <w:rFonts w:cs="Times New Roman"/>
        </w:rPr>
        <w:t>the permission</w:t>
      </w:r>
      <w:proofErr w:type="gramEnd"/>
      <w:r w:rsidRPr="007D6BF1">
        <w:rPr>
          <w:rFonts w:cs="Times New Roman"/>
        </w:rPr>
        <w:t>, which is called the Absolute mode.</w:t>
      </w:r>
    </w:p>
    <w:p w14:paraId="4AAE118F" w14:textId="77777777" w:rsidR="006A5784" w:rsidRDefault="006A5784" w:rsidP="006A5784">
      <w:pPr>
        <w:pStyle w:val="a9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E</w:t>
      </w:r>
      <w:r w:rsidRPr="007D6BF1">
        <w:rPr>
          <w:rFonts w:cs="Times New Roman"/>
        </w:rPr>
        <w:t xml:space="preserve">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666 hello.txt</w:t>
      </w:r>
    </w:p>
    <w:p w14:paraId="12E472FE" w14:textId="77777777" w:rsidR="006A5784" w:rsidRDefault="006A5784" w:rsidP="006A5784">
      <w:pPr>
        <w:pStyle w:val="a9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E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700 hello.txt</w:t>
      </w:r>
    </w:p>
    <w:p w14:paraId="611C3E28" w14:textId="77777777" w:rsidR="006A5784" w:rsidRDefault="006A5784" w:rsidP="006A5784">
      <w:pPr>
        <w:pStyle w:val="a9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What is the </w:t>
      </w:r>
      <w:r w:rsidRPr="00B83DD5">
        <w:rPr>
          <w:rFonts w:ascii="Consolas" w:hAnsi="Consolas" w:cs="Times New Roman"/>
          <w:noProof/>
        </w:rPr>
        <w:t>chmod</w:t>
      </w:r>
      <w:r w:rsidRPr="007D6BF1">
        <w:rPr>
          <w:rFonts w:cs="Times New Roman"/>
        </w:rPr>
        <w:t xml:space="preserve"> command, in absolute mode, to set the following permission for </w:t>
      </w:r>
      <w:r w:rsidRPr="00AC474D">
        <w:rPr>
          <w:rFonts w:cs="Times New Roman"/>
          <w:i/>
        </w:rPr>
        <w:t>hello.txt</w:t>
      </w:r>
      <w:r w:rsidRPr="007D6BF1">
        <w:rPr>
          <w:rFonts w:cs="Times New Roman"/>
        </w:rPr>
        <w:t>?</w:t>
      </w:r>
    </w:p>
    <w:tbl>
      <w:tblPr>
        <w:tblStyle w:val="aa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745ABF">
              <w:rPr>
                <w:rFonts w:cs="Times New Roman"/>
                <w:b/>
                <w:lang w:eastAsia="zh-HK"/>
              </w:rPr>
              <w:t>User</w:t>
            </w:r>
            <w:r w:rsidRPr="00D747D0">
              <w:rPr>
                <w:rFonts w:cs="Times New Roman"/>
              </w:rPr>
              <w:t xml:space="preserve"> </w:t>
            </w:r>
            <w:r w:rsidRPr="00D747D0">
              <w:rPr>
                <w:rFonts w:cs="Times New Roman"/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77777777" w:rsidR="006A5784" w:rsidRDefault="006A5784" w:rsidP="006A5784">
      <w:pPr>
        <w:rPr>
          <w:rFonts w:cs="Times New Roman"/>
          <w:lang w:eastAsia="zh-HK"/>
        </w:rPr>
      </w:pPr>
    </w:p>
    <w:p w14:paraId="79AD07BD" w14:textId="08C8DC6A" w:rsidR="006A5784" w:rsidRPr="000A1CB7" w:rsidRDefault="006A5784" w:rsidP="006A5784">
      <w:pPr>
        <w:pStyle w:val="a9"/>
        <w:numPr>
          <w:ilvl w:val="1"/>
          <w:numId w:val="18"/>
        </w:numPr>
      </w:pPr>
      <w:r w:rsidRPr="006A5784">
        <w:rPr>
          <w:rFonts w:cs="Times New Roman"/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rFonts w:cs="Times New Roman"/>
          <w:lang w:eastAsia="zh-HK"/>
        </w:rPr>
        <w:t xml:space="preserve"> for all the files.</w:t>
      </w:r>
    </w:p>
    <w:p w14:paraId="7BED947D" w14:textId="77777777" w:rsidR="000A1CB7" w:rsidRDefault="000A1CB7" w:rsidP="000A1CB7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-461348654"/>
        <w:placeholder>
          <w:docPart w:val="6C63653043FD4E9FBA362E7BA46D9257"/>
        </w:placeholder>
      </w:sdtPr>
      <w:sdtContent>
        <w:p w14:paraId="646675F2" w14:textId="3602FB88" w:rsidR="000A1CB7" w:rsidRDefault="008936F4" w:rsidP="000A1CB7">
          <w:pPr>
            <w:pStyle w:val="a9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eastAsia="等线" w:cs="Times New Roman" w:hint="eastAsia"/>
            </w:rPr>
            <w:t xml:space="preserve">Set the permission for </w:t>
          </w:r>
          <w:proofErr w:type="gramStart"/>
          <w:r>
            <w:rPr>
              <w:rFonts w:eastAsia="等线" w:cs="Times New Roman" w:hint="eastAsia"/>
            </w:rPr>
            <w:t>hello.txt</w:t>
          </w:r>
          <w:proofErr w:type="gramEnd"/>
          <w:r>
            <w:rPr>
              <w:rFonts w:eastAsia="等线" w:cs="Times New Roman" w:hint="eastAsia"/>
            </w:rPr>
            <w:t xml:space="preserve"> so everyone can read and write it</w:t>
          </w:r>
          <w:r w:rsidR="00566404">
            <w:rPr>
              <w:rFonts w:eastAsia="等线" w:cs="Times New Roman" w:hint="eastAsia"/>
            </w:rPr>
            <w:t>, but no one can execute it.</w:t>
          </w:r>
        </w:p>
      </w:sdtContent>
    </w:sdt>
    <w:sdt>
      <w:sdtPr>
        <w:rPr>
          <w:rFonts w:cs="Times New Roman"/>
        </w:rPr>
        <w:id w:val="-1076818506"/>
        <w:placeholder>
          <w:docPart w:val="6C63653043FD4E9FBA362E7BA46D9257"/>
        </w:placeholder>
      </w:sdtPr>
      <w:sdtContent>
        <w:p w14:paraId="49C7AC8A" w14:textId="008EB748" w:rsidR="000A1CB7" w:rsidRDefault="001969D5" w:rsidP="000A1CB7">
          <w:pPr>
            <w:pStyle w:val="a9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eastAsia="等线" w:cs="Times New Roman" w:hint="eastAsia"/>
            </w:rPr>
            <w:t xml:space="preserve">Set the permission for </w:t>
          </w:r>
          <w:proofErr w:type="gramStart"/>
          <w:r>
            <w:rPr>
              <w:rFonts w:eastAsia="等线" w:cs="Times New Roman" w:hint="eastAsia"/>
            </w:rPr>
            <w:t>hello.txt</w:t>
          </w:r>
          <w:proofErr w:type="gramEnd"/>
          <w:r>
            <w:rPr>
              <w:rFonts w:eastAsia="等线" w:cs="Times New Roman" w:hint="eastAsia"/>
            </w:rPr>
            <w:t xml:space="preserve"> so that its owner can read, write, </w:t>
          </w:r>
          <w:r w:rsidR="00527FB4">
            <w:rPr>
              <w:rFonts w:eastAsia="等线" w:cs="Times New Roman"/>
            </w:rPr>
            <w:t xml:space="preserve">and </w:t>
          </w:r>
          <w:r>
            <w:rPr>
              <w:rFonts w:eastAsia="等线" w:cs="Times New Roman" w:hint="eastAsia"/>
            </w:rPr>
            <w:t>execute it while others cannot do so.</w:t>
          </w:r>
        </w:p>
      </w:sdtContent>
    </w:sdt>
    <w:sdt>
      <w:sdtPr>
        <w:rPr>
          <w:rFonts w:cs="Times New Roman"/>
        </w:rPr>
        <w:id w:val="1308906857"/>
        <w:placeholder>
          <w:docPart w:val="6C63653043FD4E9FBA362E7BA46D9257"/>
        </w:placeholder>
      </w:sdtPr>
      <w:sdtContent>
        <w:p w14:paraId="0C330BFE" w14:textId="3D2057A7" w:rsidR="000A1CB7" w:rsidRDefault="00C96A2D" w:rsidP="000A1CB7">
          <w:pPr>
            <w:pStyle w:val="a9"/>
            <w:numPr>
              <w:ilvl w:val="0"/>
              <w:numId w:val="60"/>
            </w:numPr>
            <w:rPr>
              <w:rFonts w:cs="Times New Roman"/>
            </w:rPr>
          </w:pPr>
          <w:proofErr w:type="spellStart"/>
          <w:r>
            <w:rPr>
              <w:rFonts w:eastAsia="等线" w:cs="Times New Roman" w:hint="eastAsia"/>
            </w:rPr>
            <w:t>chmod</w:t>
          </w:r>
          <w:proofErr w:type="spellEnd"/>
          <w:r>
            <w:rPr>
              <w:rFonts w:eastAsia="等线" w:cs="Times New Roman" w:hint="eastAsia"/>
            </w:rPr>
            <w:t xml:space="preserve"> 724 hello.txt</w:t>
          </w:r>
        </w:p>
      </w:sdtContent>
    </w:sdt>
    <w:sdt>
      <w:sdtPr>
        <w:rPr>
          <w:rFonts w:cs="Times New Roman"/>
        </w:rPr>
        <w:id w:val="1338968979"/>
        <w:placeholder>
          <w:docPart w:val="DefaultPlaceholder_-1854013440"/>
        </w:placeholder>
      </w:sdtPr>
      <w:sdtContent>
        <w:p w14:paraId="70B3BB35" w14:textId="6FD4202B" w:rsidR="000A1CB7" w:rsidRDefault="005723D1" w:rsidP="000A1CB7">
          <w:pPr>
            <w:pStyle w:val="a9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eastAsia="等线" w:cs="Times New Roman" w:hint="eastAsia"/>
            </w:rPr>
            <w:t>It grants full permission to everyone, causing a major security risk.</w:t>
          </w:r>
        </w:p>
      </w:sdtContent>
    </w:sdt>
    <w:p w14:paraId="1CBC87FB" w14:textId="77777777" w:rsidR="000A1CB7" w:rsidRPr="000A1CB7" w:rsidRDefault="000A1CB7" w:rsidP="000A1CB7">
      <w:pPr>
        <w:rPr>
          <w:lang w:val="en-US"/>
        </w:rPr>
      </w:pPr>
    </w:p>
    <w:p w14:paraId="7F5246D9" w14:textId="4F0252EB" w:rsidR="00724B0A" w:rsidRDefault="0000000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24543F04">
          <v:rect id="_x0000_i1029" style="width:0;height:1.5pt" o:hralign="center" o:hrstd="t" o:hr="t" fillcolor="#a0a0a0" stroked="f"/>
        </w:pict>
      </w:r>
    </w:p>
    <w:p w14:paraId="306BA5E3" w14:textId="17357DDE" w:rsidR="006B5004" w:rsidRPr="00F159B6" w:rsidRDefault="00724B0A" w:rsidP="006B5004">
      <w:pPr>
        <w:rPr>
          <w:rFonts w:cs="Times New Roman"/>
          <w:b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  <w:r w:rsidR="006B5004" w:rsidRPr="00F159B6">
        <w:rPr>
          <w:rFonts w:cs="Times New Roman"/>
          <w:b/>
          <w:lang w:eastAsia="zh-HK"/>
        </w:rPr>
        <w:lastRenderedPageBreak/>
        <w:t>Checkpoint 1.</w:t>
      </w:r>
      <w:r w:rsidR="006B5004">
        <w:rPr>
          <w:rFonts w:cs="Times New Roman"/>
          <w:b/>
          <w:lang w:eastAsia="zh-HK"/>
        </w:rPr>
        <w:t>3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a9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a9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77777777" w:rsidR="006B5004" w:rsidRDefault="006B5004" w:rsidP="006B5004">
      <w:pPr>
        <w:pStyle w:val="a9"/>
        <w:ind w:firstLine="0"/>
        <w:rPr>
          <w:lang w:eastAsia="zh-HK"/>
        </w:rPr>
      </w:pPr>
    </w:p>
    <w:p w14:paraId="1EA64BE6" w14:textId="77777777" w:rsidR="006B5004" w:rsidRPr="006B62FD" w:rsidRDefault="006B5004" w:rsidP="006B5004">
      <w:pPr>
        <w:pStyle w:val="a9"/>
        <w:numPr>
          <w:ilvl w:val="0"/>
          <w:numId w:val="21"/>
        </w:numPr>
        <w:rPr>
          <w:lang w:eastAsia="zh-HK"/>
        </w:rPr>
      </w:pPr>
      <w:r>
        <w:rPr>
          <w:rFonts w:cs="Times New Roman"/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47E48B23" w14:textId="12FADC2F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09C8DCC0" w14:textId="77777777" w:rsidR="00E87822" w:rsidRDefault="00E87822" w:rsidP="00E87822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1101380758"/>
        <w:placeholder>
          <w:docPart w:val="4A0C57C036CC4A108B68CA9D0F7813B7"/>
        </w:placeholder>
      </w:sdtPr>
      <w:sdtContent>
        <w:p w14:paraId="79C96453" w14:textId="1C2440D7" w:rsidR="00E87822" w:rsidRPr="00D04573" w:rsidRDefault="00D04573" w:rsidP="00E87822">
          <w:pPr>
            <w:pStyle w:val="a9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eastAsia="等线" w:cs="Times New Roman" w:hint="eastAsia"/>
            </w:rPr>
            <w:t>1d0</w:t>
          </w:r>
        </w:p>
        <w:p w14:paraId="4596108E" w14:textId="75A88400" w:rsidR="00D04573" w:rsidRDefault="00D04573" w:rsidP="00D04573">
          <w:pPr>
            <w:pStyle w:val="a9"/>
            <w:ind w:firstLine="0"/>
            <w:rPr>
              <w:rFonts w:eastAsia="等线" w:cs="Times New Roman"/>
            </w:rPr>
          </w:pPr>
          <w:r>
            <w:rPr>
              <w:rFonts w:eastAsia="等线" w:cs="Times New Roman" w:hint="eastAsia"/>
            </w:rPr>
            <w:t>&lt; Apple</w:t>
          </w:r>
        </w:p>
        <w:p w14:paraId="21387BBE" w14:textId="5DD09E81" w:rsidR="00D04573" w:rsidRDefault="00D04573" w:rsidP="00D04573">
          <w:pPr>
            <w:pStyle w:val="a9"/>
            <w:ind w:firstLine="0"/>
            <w:rPr>
              <w:rFonts w:eastAsia="等线" w:cs="Times New Roman"/>
            </w:rPr>
          </w:pPr>
          <w:r>
            <w:rPr>
              <w:rFonts w:eastAsia="等线" w:cs="Times New Roman" w:hint="eastAsia"/>
            </w:rPr>
            <w:t>4d2</w:t>
          </w:r>
        </w:p>
        <w:p w14:paraId="4C580C7A" w14:textId="0C1A0A64" w:rsidR="00D04573" w:rsidRDefault="00D04573" w:rsidP="00D04573">
          <w:pPr>
            <w:pStyle w:val="a9"/>
            <w:ind w:firstLine="0"/>
            <w:rPr>
              <w:rFonts w:cs="Times New Roman"/>
            </w:rPr>
          </w:pPr>
          <w:r>
            <w:rPr>
              <w:rFonts w:eastAsia="等线" w:cs="Times New Roman" w:hint="eastAsia"/>
            </w:rPr>
            <w:t>&lt; Dog</w:t>
          </w:r>
        </w:p>
      </w:sdtContent>
    </w:sdt>
    <w:sdt>
      <w:sdtPr>
        <w:rPr>
          <w:rFonts w:cs="Times New Roman"/>
        </w:rPr>
        <w:id w:val="846826039"/>
        <w:placeholder>
          <w:docPart w:val="4A0C57C036CC4A108B68CA9D0F7813B7"/>
        </w:placeholder>
      </w:sdtPr>
      <w:sdtContent>
        <w:p w14:paraId="3CDDB770" w14:textId="42A3F4B2" w:rsidR="00E87822" w:rsidRPr="00097176" w:rsidRDefault="00D94F2D" w:rsidP="00E87822">
          <w:pPr>
            <w:pStyle w:val="a9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eastAsia="等线" w:cs="Times New Roman" w:hint="eastAsia"/>
            </w:rPr>
            <w:t>0a1</w:t>
          </w:r>
        </w:p>
        <w:p w14:paraId="6F69781D" w14:textId="6594EC2C" w:rsidR="00097176" w:rsidRDefault="00097176" w:rsidP="00097176">
          <w:pPr>
            <w:pStyle w:val="a9"/>
            <w:ind w:firstLine="0"/>
            <w:rPr>
              <w:rFonts w:eastAsia="等线" w:cs="Times New Roman"/>
            </w:rPr>
          </w:pPr>
          <w:r>
            <w:rPr>
              <w:rFonts w:eastAsia="等线" w:cs="Times New Roman" w:hint="eastAsia"/>
            </w:rPr>
            <w:t>&gt; Apple</w:t>
          </w:r>
        </w:p>
        <w:p w14:paraId="1D56BBE0" w14:textId="0FCDE165" w:rsidR="00097176" w:rsidRDefault="00D94F2D" w:rsidP="00097176">
          <w:pPr>
            <w:pStyle w:val="a9"/>
            <w:ind w:firstLine="0"/>
            <w:rPr>
              <w:rFonts w:eastAsia="等线" w:cs="Times New Roman" w:hint="eastAsia"/>
            </w:rPr>
          </w:pPr>
          <w:r>
            <w:rPr>
              <w:rFonts w:eastAsia="等线" w:cs="Times New Roman" w:hint="eastAsia"/>
            </w:rPr>
            <w:t>2a4</w:t>
          </w:r>
        </w:p>
        <w:p w14:paraId="43E7F7FB" w14:textId="4DF282AA" w:rsidR="00097176" w:rsidRDefault="00097176" w:rsidP="00097176">
          <w:pPr>
            <w:pStyle w:val="a9"/>
            <w:ind w:firstLine="0"/>
            <w:rPr>
              <w:rFonts w:cs="Times New Roman"/>
            </w:rPr>
          </w:pPr>
          <w:r>
            <w:rPr>
              <w:rFonts w:eastAsia="等线" w:cs="Times New Roman" w:hint="eastAsia"/>
            </w:rPr>
            <w:t>&gt; Dog</w:t>
          </w:r>
        </w:p>
      </w:sdtContent>
    </w:sdt>
    <w:p w14:paraId="736CD55F" w14:textId="77777777" w:rsidR="00E87822" w:rsidRPr="00E87822" w:rsidRDefault="00E87822" w:rsidP="00E87822">
      <w:pPr>
        <w:ind w:left="360"/>
        <w:rPr>
          <w:rFonts w:cs="Times New Roman"/>
        </w:rPr>
      </w:pPr>
    </w:p>
    <w:p w14:paraId="05461261" w14:textId="7B98C4B1" w:rsidR="006B5004" w:rsidRDefault="0000000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52009674">
          <v:rect id="_x0000_i1030" style="width:0;height:1.5pt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</w:p>
    <w:p w14:paraId="53AF022F" w14:textId="15B7022E" w:rsidR="006B5004" w:rsidRDefault="006B5004" w:rsidP="006B5004">
      <w:pPr>
        <w:rPr>
          <w:rFonts w:cs="Times New Roman"/>
          <w:color w:val="FF0000"/>
          <w:lang w:eastAsia="zh-HK"/>
        </w:rPr>
      </w:pPr>
      <w:r>
        <w:rPr>
          <w:rFonts w:cs="Times New Roman"/>
          <w:lang w:eastAsia="zh-HK"/>
        </w:rPr>
        <w:lastRenderedPageBreak/>
        <w:t>Checkpoint 1.4</w:t>
      </w:r>
    </w:p>
    <w:p w14:paraId="4EF0087A" w14:textId="77777777" w:rsidR="006B5004" w:rsidRDefault="006B5004" w:rsidP="006B5004">
      <w:pPr>
        <w:rPr>
          <w:rFonts w:cs="Times New Roman"/>
          <w:lang w:eastAsia="zh-HK"/>
        </w:rPr>
      </w:pPr>
      <w:r w:rsidRPr="00133CCD">
        <w:rPr>
          <w:rFonts w:cs="Times New Roman"/>
          <w:noProof/>
          <w:lang w:eastAsia="zh-HK"/>
        </w:rPr>
        <w:t>This</w:t>
      </w:r>
      <w:r w:rsidRPr="002E26E5">
        <w:rPr>
          <w:rFonts w:cs="Times New Roman"/>
          <w:lang w:eastAsia="zh-HK"/>
        </w:rPr>
        <w:t xml:space="preserve"> is a challenging exercise! You need to understand the shell commands and the techniques introduced in </w:t>
      </w:r>
      <w:r>
        <w:rPr>
          <w:rFonts w:cs="Times New Roman"/>
          <w:lang w:eastAsia="zh-HK"/>
        </w:rPr>
        <w:t>the previous sections</w:t>
      </w:r>
      <w:r w:rsidRPr="002E26E5">
        <w:rPr>
          <w:rFonts w:cs="Times New Roman"/>
          <w:lang w:eastAsia="zh-HK"/>
        </w:rPr>
        <w:t xml:space="preserve"> to work on this task</w:t>
      </w:r>
      <w:r>
        <w:rPr>
          <w:rFonts w:cs="Times New Roman"/>
          <w:lang w:eastAsia="zh-HK"/>
        </w:rPr>
        <w:t>.</w:t>
      </w:r>
    </w:p>
    <w:p w14:paraId="3E310888" w14:textId="77777777" w:rsidR="006B5004" w:rsidRDefault="006B5004" w:rsidP="006B5004">
      <w:pPr>
        <w:rPr>
          <w:rFonts w:cs="Times New Roman"/>
          <w:lang w:eastAsia="zh-HK"/>
        </w:rPr>
      </w:pPr>
      <w:r w:rsidRPr="0077699A">
        <w:rPr>
          <w:rFonts w:cs="Times New Roman"/>
          <w:lang w:eastAsia="zh-HK"/>
        </w:rPr>
        <w:t xml:space="preserve">The following </w:t>
      </w:r>
      <w:r>
        <w:rPr>
          <w:rFonts w:cs="Times New Roman"/>
          <w:lang w:eastAsia="zh-HK"/>
        </w:rPr>
        <w:t>C++ program</w:t>
      </w:r>
      <w:r w:rsidRPr="0077699A">
        <w:rPr>
          <w:rFonts w:cs="Times New Roman"/>
          <w:lang w:eastAsia="zh-HK"/>
        </w:rPr>
        <w:t xml:space="preserve"> </w:t>
      </w:r>
      <w:r w:rsidRPr="00A93528">
        <w:rPr>
          <w:rFonts w:cs="Times New Roman"/>
          <w:i/>
          <w:lang w:eastAsia="zh-HK"/>
        </w:rPr>
        <w:t>gen4.cpp</w:t>
      </w:r>
      <w:r w:rsidRPr="0077699A">
        <w:rPr>
          <w:rFonts w:cs="Times New Roman"/>
          <w:lang w:eastAsia="zh-HK"/>
        </w:rPr>
        <w:t xml:space="preserve"> reads in a 4-character string from the </w:t>
      </w:r>
      <w:r>
        <w:rPr>
          <w:rFonts w:cs="Times New Roman"/>
          <w:lang w:eastAsia="zh-HK"/>
        </w:rPr>
        <w:t>input</w:t>
      </w:r>
      <w:r w:rsidRPr="0077699A">
        <w:rPr>
          <w:rFonts w:cs="Times New Roman"/>
          <w:lang w:eastAsia="zh-HK"/>
        </w:rPr>
        <w:t xml:space="preserve"> and generates all possible permutations from the 4 characters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1" w:name="_Hlk49872529"/>
            <w:bookmarkStart w:id="2" w:name="_Hlk49872576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3" w:name="_Hlk49872563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)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) {</w:t>
            </w:r>
            <w:proofErr w:type="gramEnd"/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)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++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  <w:proofErr w:type="gramEnd"/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 l+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) {</w:t>
            </w:r>
            <w:proofErr w:type="gramEnd"/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= j &amp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= k &amp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  <w:bookmarkEnd w:id="1"/>
            <w:bookmarkEnd w:id="3"/>
          </w:p>
        </w:tc>
      </w:tr>
      <w:bookmarkEnd w:id="2"/>
    </w:tbl>
    <w:p w14:paraId="540DA296" w14:textId="77777777" w:rsidR="006B5004" w:rsidRDefault="006B5004" w:rsidP="006B5004">
      <w:pPr>
        <w:rPr>
          <w:rFonts w:cs="Times New Roman"/>
          <w:lang w:eastAsia="zh-HK"/>
        </w:rPr>
      </w:pPr>
    </w:p>
    <w:p w14:paraId="2A233095" w14:textId="77777777" w:rsidR="006B5004" w:rsidRDefault="006B5004" w:rsidP="006B5004">
      <w:pPr>
        <w:pStyle w:val="af8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 w:cs="Times New Roman"/>
                <w:lang w:eastAsia="zh-HK"/>
              </w:rPr>
            </w:pPr>
            <w:r w:rsidRPr="0077699A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77699A">
              <w:rPr>
                <w:rFonts w:ascii="Consolas" w:hAnsi="Consolas" w:cs="Times New Roman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rFonts w:cs="Times New Roman"/>
          <w:lang w:eastAsia="zh-HK"/>
        </w:rPr>
      </w:pPr>
    </w:p>
    <w:p w14:paraId="62AA9229" w14:textId="77777777" w:rsidR="006B5004" w:rsidRDefault="006B5004" w:rsidP="006B500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The input of the program should </w:t>
      </w:r>
      <w:r w:rsidRPr="00133CCD">
        <w:rPr>
          <w:rFonts w:cs="Times New Roman"/>
          <w:noProof/>
          <w:lang w:eastAsia="zh-HK"/>
        </w:rPr>
        <w:t>be stored</w:t>
      </w:r>
      <w:r>
        <w:rPr>
          <w:rFonts w:cs="Times New Roman"/>
          <w:lang w:eastAsia="zh-HK"/>
        </w:rPr>
        <w:t xml:space="preserve"> in the file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 w:rsidRPr="002D3EB3">
        <w:rPr>
          <w:rFonts w:cs="Times New Roman"/>
          <w:lang w:eastAsia="zh-HK"/>
        </w:rPr>
        <w:t xml:space="preserve">with </w:t>
      </w:r>
      <w:r>
        <w:rPr>
          <w:rFonts w:cs="Times New Roman"/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val="en-US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lopo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rFonts w:cs="Times New Roman"/>
          <w:b/>
          <w:i/>
          <w:lang w:eastAsia="zh-HK"/>
        </w:rPr>
      </w:pPr>
      <w:r w:rsidRPr="00B0119B">
        <w:rPr>
          <w:rFonts w:cs="Times New Roman"/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rFonts w:cs="Times New Roman"/>
          <w:lang w:val="en-US" w:eastAsia="zh-HK"/>
        </w:rPr>
      </w:pPr>
      <w:r>
        <w:rPr>
          <w:rFonts w:cs="Times New Roman"/>
          <w:lang w:eastAsia="zh-HK"/>
        </w:rPr>
        <w:br w:type="page"/>
      </w:r>
    </w:p>
    <w:p w14:paraId="46E7E70E" w14:textId="22EA7FB6" w:rsidR="006B5004" w:rsidRPr="006B5004" w:rsidRDefault="006B5004" w:rsidP="006B5004">
      <w:pPr>
        <w:pStyle w:val="a9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lastRenderedPageBreak/>
        <w:t xml:space="preserve">Give </w:t>
      </w:r>
      <w:r w:rsidRPr="00A74C2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</w:t>
      </w:r>
      <w:bookmarkStart w:id="4" w:name="_Hlk49872466"/>
      <w:r w:rsidR="00D0721C">
        <w:rPr>
          <w:rFonts w:cs="Times New Roman"/>
          <w:lang w:eastAsia="zh-HK"/>
        </w:rPr>
        <w:t xml:space="preserve"> (one line of command(s))</w:t>
      </w:r>
      <w:r>
        <w:rPr>
          <w:rFonts w:cs="Times New Roman"/>
          <w:lang w:eastAsia="zh-HK"/>
        </w:rPr>
        <w:t xml:space="preserve"> </w:t>
      </w:r>
      <w:bookmarkEnd w:id="4"/>
      <w:r>
        <w:rPr>
          <w:rFonts w:cs="Times New Roman"/>
          <w:lang w:eastAsia="zh-HK"/>
        </w:rPr>
        <w:t xml:space="preserve">to run the </w:t>
      </w:r>
      <w:r w:rsidRPr="00BA6CF1">
        <w:rPr>
          <w:rFonts w:cs="Times New Roman"/>
          <w:i/>
          <w:lang w:eastAsia="zh-HK"/>
        </w:rPr>
        <w:t>gen4</w:t>
      </w:r>
      <w:r>
        <w:rPr>
          <w:rFonts w:cs="Times New Roman"/>
          <w:lang w:eastAsia="zh-HK"/>
        </w:rPr>
        <w:t xml:space="preserve"> with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>
        <w:rPr>
          <w:rFonts w:cs="Times New Roman"/>
          <w:lang w:eastAsia="zh-HK"/>
        </w:rPr>
        <w:t xml:space="preserve">as input and redirect the result to a file named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a9"/>
        <w:ind w:left="360" w:firstLine="0"/>
        <w:rPr>
          <w:rFonts w:cs="Times New Roman"/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bookmarkStart w:id="5" w:name="_Hlk49872655"/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DA3048">
              <w:rPr>
                <w:rFonts w:ascii="Consolas" w:hAnsi="Consolas" w:cs="Times New Roman"/>
                <w:i/>
                <w:lang w:eastAsia="zh-HK"/>
              </w:rPr>
              <w:t>[</w:t>
            </w:r>
            <w:proofErr w:type="spellStart"/>
            <w:r w:rsidRPr="00DA3048">
              <w:rPr>
                <w:rFonts w:ascii="Consolas" w:hAnsi="Consolas" w:cs="Times New Roman"/>
                <w:i/>
                <w:lang w:eastAsia="zh-HK"/>
              </w:rPr>
              <w:t>your_command</w:t>
            </w:r>
            <w:proofErr w:type="spellEnd"/>
            <w:r w:rsidRPr="00DA3048">
              <w:rPr>
                <w:rFonts w:ascii="Consolas" w:hAnsi="Consolas" w:cs="Times New Roman"/>
                <w:i/>
                <w:lang w:eastAsia="zh-HK"/>
              </w:rPr>
              <w:t>]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opo</w:t>
            </w:r>
            <w:proofErr w:type="spellEnd"/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poo</w:t>
            </w:r>
            <w:proofErr w:type="spellEnd"/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poo</w:t>
            </w:r>
            <w:proofErr w:type="spellEnd"/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wc</w:t>
            </w:r>
            <w:proofErr w:type="spellEnd"/>
            <w:r w:rsidRPr="00A74C29">
              <w:rPr>
                <w:rFonts w:ascii="Consolas" w:hAnsi="Consolas" w:cs="Times New Roman"/>
                <w:lang w:eastAsia="zh-HK"/>
              </w:rPr>
              <w:t xml:space="preserve">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24 24 120 gen4_output.txt</w:t>
            </w:r>
          </w:p>
        </w:tc>
      </w:tr>
    </w:tbl>
    <w:bookmarkEnd w:id="5"/>
    <w:p w14:paraId="5D9F74E7" w14:textId="77777777" w:rsidR="006B5004" w:rsidRDefault="006B5004" w:rsidP="006B5004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*The output file should contain all permutations of the </w:t>
      </w:r>
      <w:proofErr w:type="gramStart"/>
      <w:r>
        <w:rPr>
          <w:rFonts w:cs="Times New Roman"/>
          <w:lang w:eastAsia="zh-HK"/>
        </w:rPr>
        <w:t>letters</w:t>
      </w:r>
      <w:proofErr w:type="gramEnd"/>
      <w:r>
        <w:rPr>
          <w:rFonts w:cs="Times New Roman"/>
          <w:lang w:eastAsia="zh-HK"/>
        </w:rPr>
        <w:t xml:space="preserve"> ‘l</w:t>
      </w:r>
      <w:proofErr w:type="gramStart"/>
      <w:r>
        <w:rPr>
          <w:rFonts w:cs="Times New Roman"/>
          <w:lang w:eastAsia="zh-HK"/>
        </w:rPr>
        <w:t>’, ‘</w:t>
      </w:r>
      <w:proofErr w:type="gramEnd"/>
      <w:r>
        <w:rPr>
          <w:rFonts w:cs="Times New Roman"/>
          <w:lang w:eastAsia="zh-HK"/>
        </w:rPr>
        <w:t>o</w:t>
      </w:r>
      <w:r w:rsidRPr="00133CCD">
        <w:rPr>
          <w:rFonts w:cs="Times New Roman"/>
          <w:noProof/>
          <w:lang w:eastAsia="zh-HK"/>
        </w:rPr>
        <w:t>’,</w:t>
      </w:r>
      <w:r>
        <w:rPr>
          <w:rFonts w:cs="Times New Roman"/>
          <w:lang w:eastAsia="zh-HK"/>
        </w:rPr>
        <w:t xml:space="preserve"> ’p’ and ‘o</w:t>
      </w:r>
      <w:r w:rsidRPr="00133CCD">
        <w:rPr>
          <w:rFonts w:cs="Times New Roman"/>
          <w:noProof/>
          <w:lang w:eastAsia="zh-HK"/>
        </w:rPr>
        <w:t>’.</w:t>
      </w:r>
      <w:r>
        <w:rPr>
          <w:rFonts w:cs="Times New Roman"/>
          <w:lang w:eastAsia="zh-HK"/>
        </w:rPr>
        <w:t xml:space="preserve"> There should be 24 permutations in total.</w:t>
      </w:r>
    </w:p>
    <w:p w14:paraId="4954B83B" w14:textId="026EB9BB" w:rsidR="006B5004" w:rsidRDefault="006B5004" w:rsidP="006B5004">
      <w:pPr>
        <w:pStyle w:val="a9"/>
        <w:ind w:left="360" w:firstLine="0"/>
        <w:rPr>
          <w:rFonts w:cs="Times New Roman"/>
          <w:lang w:eastAsia="zh-HK"/>
        </w:rPr>
      </w:pPr>
    </w:p>
    <w:p w14:paraId="6CD7E02C" w14:textId="0E31C133" w:rsidR="00C57C1B" w:rsidRDefault="00C57C1B" w:rsidP="006B5004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576708513"/>
          <w:placeholder>
            <w:docPart w:val="DefaultPlaceholder_-1854013440"/>
          </w:placeholder>
        </w:sdtPr>
        <w:sdtContent>
          <w:r w:rsidR="00930F98">
            <w:rPr>
              <w:rFonts w:eastAsia="等线" w:cs="Times New Roman" w:hint="eastAsia"/>
            </w:rPr>
            <w:t xml:space="preserve">cat gen4_input.txt </w:t>
          </w:r>
          <w:proofErr w:type="gramStart"/>
          <w:r w:rsidR="00930F98">
            <w:rPr>
              <w:rFonts w:eastAsia="等线" w:cs="Times New Roman" w:hint="eastAsia"/>
            </w:rPr>
            <w:t>| .</w:t>
          </w:r>
          <w:proofErr w:type="gramEnd"/>
          <w:r w:rsidR="00930F98">
            <w:rPr>
              <w:rFonts w:eastAsia="等线" w:cs="Times New Roman" w:hint="eastAsia"/>
            </w:rPr>
            <w:t>/gen4 &gt; gen4_output.txt</w:t>
          </w:r>
        </w:sdtContent>
      </w:sdt>
    </w:p>
    <w:p w14:paraId="2E2FFFA2" w14:textId="77777777" w:rsidR="00C57C1B" w:rsidRDefault="00C57C1B" w:rsidP="006B5004">
      <w:pPr>
        <w:pStyle w:val="a9"/>
        <w:ind w:left="360" w:firstLine="0"/>
        <w:rPr>
          <w:rFonts w:cs="Times New Roman"/>
          <w:lang w:eastAsia="zh-HK"/>
        </w:rPr>
      </w:pPr>
    </w:p>
    <w:p w14:paraId="108440A6" w14:textId="1E72CF1B" w:rsidR="006B5004" w:rsidRPr="006B5004" w:rsidRDefault="006B5004" w:rsidP="006B5004">
      <w:pPr>
        <w:pStyle w:val="a9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1851F4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sort the words in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>.</w:t>
      </w:r>
    </w:p>
    <w:p w14:paraId="3CB0E371" w14:textId="77777777" w:rsidR="006B5004" w:rsidRDefault="006B5004" w:rsidP="006B5004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Hints: Consider the command </w:t>
      </w:r>
      <w:r w:rsidRPr="00133CCD">
        <w:rPr>
          <w:rFonts w:ascii="Consolas" w:hAnsi="Consolas" w:cs="Times New Roman"/>
          <w:b/>
          <w:noProof/>
          <w:lang w:eastAsia="zh-HK"/>
        </w:rPr>
        <w:t>uniq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7AB9F00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cat sort_uniq.txt.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133CCD">
              <w:rPr>
                <w:rFonts w:ascii="Consolas" w:hAnsi="Consolas" w:cs="Times New Roman"/>
                <w:noProof/>
                <w:lang w:eastAsia="zh-HK"/>
              </w:rPr>
              <w:t>wc</w:t>
            </w:r>
            <w:r w:rsidRPr="00577002">
              <w:rPr>
                <w:rFonts w:ascii="Consolas" w:hAnsi="Consolas" w:cs="Times New Roman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*There should be 12 unique </w:t>
      </w:r>
      <w:proofErr w:type="gramStart"/>
      <w:r>
        <w:rPr>
          <w:rFonts w:cs="Times New Roman"/>
          <w:lang w:eastAsia="zh-HK"/>
        </w:rPr>
        <w:t>words</w:t>
      </w:r>
      <w:proofErr w:type="gramEnd"/>
      <w:r>
        <w:rPr>
          <w:rFonts w:cs="Times New Roman"/>
          <w:lang w:eastAsia="zh-HK"/>
        </w:rPr>
        <w:t xml:space="preserve"> total.</w:t>
      </w:r>
    </w:p>
    <w:p w14:paraId="0C3EC100" w14:textId="766D7BC7" w:rsidR="006B5004" w:rsidRDefault="006B5004">
      <w:pPr>
        <w:spacing w:line="259" w:lineRule="auto"/>
        <w:rPr>
          <w:rFonts w:cs="Times New Roman"/>
          <w:lang w:val="en-US" w:eastAsia="zh-HK"/>
        </w:rPr>
      </w:pPr>
    </w:p>
    <w:p w14:paraId="61326CBD" w14:textId="694F4933" w:rsidR="00C57C1B" w:rsidRDefault="00C57C1B" w:rsidP="00C57C1B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855347879"/>
          <w:placeholder>
            <w:docPart w:val="5DDADA23E90444CAA0C4AD608C8E9817"/>
          </w:placeholder>
        </w:sdtPr>
        <w:sdtContent>
          <w:r w:rsidR="00813C04">
            <w:rPr>
              <w:rFonts w:eastAsia="等线" w:cs="Times New Roman" w:hint="eastAsia"/>
            </w:rPr>
            <w:t xml:space="preserve">sort gen4_output.txt | </w:t>
          </w:r>
          <w:proofErr w:type="spellStart"/>
          <w:r w:rsidR="00813C04">
            <w:rPr>
              <w:rFonts w:eastAsia="等线" w:cs="Times New Roman" w:hint="eastAsia"/>
            </w:rPr>
            <w:t>uniq</w:t>
          </w:r>
          <w:proofErr w:type="spellEnd"/>
          <w:r w:rsidR="00813C04">
            <w:rPr>
              <w:rFonts w:eastAsia="等线" w:cs="Times New Roman" w:hint="eastAsia"/>
            </w:rPr>
            <w:t xml:space="preserve"> &gt; sort_uniq.txt</w:t>
          </w:r>
        </w:sdtContent>
      </w:sdt>
    </w:p>
    <w:p w14:paraId="4392EBD1" w14:textId="77777777" w:rsidR="00C57C1B" w:rsidRDefault="00C57C1B">
      <w:pPr>
        <w:spacing w:line="259" w:lineRule="auto"/>
        <w:rPr>
          <w:rFonts w:cs="Times New Roman"/>
          <w:lang w:val="en-US" w:eastAsia="zh-HK"/>
        </w:rPr>
      </w:pPr>
    </w:p>
    <w:p w14:paraId="4100804C" w14:textId="3B77168C" w:rsidR="006B5004" w:rsidRDefault="006B5004" w:rsidP="006B5004">
      <w:pPr>
        <w:pStyle w:val="a9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check the spelling in </w:t>
      </w:r>
      <w:r w:rsidRPr="00C818A9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 xml:space="preserve"> and store the misspelled words into another file named </w:t>
      </w:r>
      <w:r w:rsidRPr="00C818A9">
        <w:rPr>
          <w:rFonts w:cs="Times New Roman"/>
          <w:i/>
          <w:lang w:eastAsia="zh-HK"/>
        </w:rPr>
        <w:t>misspell.txt</w:t>
      </w:r>
      <w:r>
        <w:rPr>
          <w:rFonts w:cs="Times New Roman"/>
          <w:lang w:eastAsia="zh-HK"/>
        </w:rPr>
        <w:t>.</w:t>
      </w:r>
    </w:p>
    <w:p w14:paraId="62A8BFD1" w14:textId="7ED38F49" w:rsidR="00C57C1B" w:rsidRDefault="00C57C1B" w:rsidP="00C57C1B">
      <w:pPr>
        <w:pStyle w:val="a9"/>
        <w:ind w:left="360" w:firstLine="0"/>
        <w:rPr>
          <w:rFonts w:cs="Times New Roman"/>
          <w:lang w:eastAsia="zh-HK"/>
        </w:rPr>
      </w:pPr>
    </w:p>
    <w:p w14:paraId="00A90631" w14:textId="21D08C34" w:rsidR="00C57C1B" w:rsidRDefault="00C57C1B" w:rsidP="00C57C1B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318958342"/>
          <w:placeholder>
            <w:docPart w:val="9FB4918496E0431EB50ED1C2D8B0173D"/>
          </w:placeholder>
        </w:sdtPr>
        <w:sdtContent>
          <w:r w:rsidR="00926E78">
            <w:rPr>
              <w:rFonts w:eastAsia="等线" w:cs="Times New Roman" w:hint="eastAsia"/>
            </w:rPr>
            <w:t>spell sort_uniq.txt &gt; misspell.txt</w:t>
          </w:r>
        </w:sdtContent>
      </w:sdt>
    </w:p>
    <w:p w14:paraId="152CE5F9" w14:textId="77777777" w:rsidR="00C57C1B" w:rsidRPr="00C55ED6" w:rsidRDefault="00C57C1B" w:rsidP="00C57C1B">
      <w:pPr>
        <w:pStyle w:val="a9"/>
        <w:ind w:left="360" w:firstLine="0"/>
        <w:rPr>
          <w:rFonts w:cs="Times New Roman"/>
          <w:lang w:eastAsia="zh-HK"/>
        </w:rPr>
      </w:pPr>
    </w:p>
    <w:p w14:paraId="4B46B3A2" w14:textId="77777777" w:rsidR="006B5004" w:rsidRDefault="006B5004" w:rsidP="006B5004">
      <w:pPr>
        <w:pStyle w:val="a9"/>
        <w:numPr>
          <w:ilvl w:val="0"/>
          <w:numId w:val="26"/>
        </w:numPr>
        <w:rPr>
          <w:rFonts w:cs="Times New Roman"/>
          <w:lang w:eastAsia="zh-HK"/>
        </w:rPr>
      </w:pPr>
      <w:r w:rsidRPr="00C818A9">
        <w:rPr>
          <w:rFonts w:cs="Times New Roman"/>
          <w:lang w:eastAsia="zh-HK"/>
        </w:rPr>
        <w:lastRenderedPageBreak/>
        <w:t xml:space="preserve">Now </w:t>
      </w:r>
      <w:r w:rsidRPr="00C818A9">
        <w:rPr>
          <w:rFonts w:cs="Times New Roman"/>
          <w:i/>
          <w:lang w:eastAsia="zh-HK"/>
        </w:rPr>
        <w:t>sort_uniq.txt</w:t>
      </w:r>
      <w:r w:rsidRPr="00C818A9">
        <w:rPr>
          <w:rFonts w:cs="Times New Roman"/>
          <w:lang w:eastAsia="zh-HK"/>
        </w:rPr>
        <w:t xml:space="preserve"> contains all distinct generated words, and </w:t>
      </w:r>
      <w:r w:rsidRPr="00C818A9">
        <w:rPr>
          <w:rFonts w:cs="Times New Roman"/>
          <w:i/>
          <w:lang w:eastAsia="zh-HK"/>
        </w:rPr>
        <w:t>misspell.txt</w:t>
      </w:r>
      <w:r w:rsidRPr="00C818A9">
        <w:rPr>
          <w:rFonts w:cs="Times New Roman"/>
          <w:lang w:eastAsia="zh-HK"/>
        </w:rPr>
        <w:t xml:space="preserve"> contains all misspelled words. The differences </w:t>
      </w:r>
      <w:r>
        <w:rPr>
          <w:rFonts w:cs="Times New Roman"/>
          <w:noProof/>
          <w:lang w:eastAsia="zh-HK"/>
        </w:rPr>
        <w:t>between</w:t>
      </w:r>
      <w:r w:rsidRPr="00C818A9">
        <w:rPr>
          <w:rFonts w:cs="Times New Roman"/>
          <w:lang w:eastAsia="zh-HK"/>
        </w:rPr>
        <w:t xml:space="preserve"> the two files are the meaningful 4-character words</w:t>
      </w:r>
      <w:r>
        <w:rPr>
          <w:rFonts w:cs="Times New Roman"/>
          <w:lang w:eastAsia="zh-HK"/>
        </w:rPr>
        <w:t xml:space="preserve">. </w:t>
      </w:r>
      <w:r w:rsidRPr="00C818A9"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 w:rsidRPr="00C818A9">
        <w:rPr>
          <w:rFonts w:cs="Times New Roman"/>
          <w:lang w:eastAsia="zh-HK"/>
        </w:rPr>
        <w:t xml:space="preserve"> command to return the correctly spelled words as shown below: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9E0305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5402037D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loop</w:t>
            </w:r>
          </w:p>
          <w:p w14:paraId="6C4CBC6E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ol</w:t>
            </w:r>
          </w:p>
        </w:tc>
      </w:tr>
    </w:tbl>
    <w:p w14:paraId="47A1D667" w14:textId="3E0F423D" w:rsidR="00724B0A" w:rsidRDefault="006B5004" w:rsidP="006B5004">
      <w:pPr>
        <w:pStyle w:val="a9"/>
        <w:ind w:left="360" w:firstLine="0"/>
        <w:rPr>
          <w:lang w:eastAsia="zh-HK"/>
        </w:rPr>
      </w:pPr>
      <w:r w:rsidRPr="006B5004">
        <w:rPr>
          <w:lang w:eastAsia="zh-HK"/>
        </w:rPr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proofErr w:type="gramStart"/>
      <w:r w:rsidRPr="006B5004">
        <w:rPr>
          <w:rFonts w:ascii="Consolas" w:hAnsi="Consolas"/>
          <w:b/>
          <w:lang w:eastAsia="zh-HK"/>
        </w:rPr>
        <w:t>grep</w:t>
      </w:r>
      <w:proofErr w:type="gramEnd"/>
      <w:r w:rsidRPr="006B5004">
        <w:rPr>
          <w:lang w:eastAsia="zh-HK"/>
        </w:rPr>
        <w:t>.</w:t>
      </w:r>
    </w:p>
    <w:p w14:paraId="6A6CE7D0" w14:textId="37F4AD6F" w:rsidR="00C55ED6" w:rsidRDefault="00C55ED6" w:rsidP="006B5004">
      <w:pPr>
        <w:pStyle w:val="a9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54205B7C" w14:textId="3FE6A22E" w:rsidR="00C749F3" w:rsidRDefault="00C749F3" w:rsidP="00C749F3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85521950"/>
          <w:placeholder>
            <w:docPart w:val="B7D7BD54FA884BF9996C7CFF3F1098D6"/>
          </w:placeholder>
        </w:sdtPr>
        <w:sdtContent>
          <w:r w:rsidR="002D65C4">
            <w:rPr>
              <w:rFonts w:eastAsia="等线" w:cs="Times New Roman" w:hint="eastAsia"/>
            </w:rPr>
            <w:t>diff sort_uniq.txt misspell.txt | grep -f sort_uniq.txt</w:t>
          </w:r>
        </w:sdtContent>
      </w:sdt>
    </w:p>
    <w:p w14:paraId="40AE517E" w14:textId="77777777" w:rsidR="00C749F3" w:rsidRPr="006B5004" w:rsidRDefault="00C749F3" w:rsidP="006B5004">
      <w:pPr>
        <w:pStyle w:val="a9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6AE08433" w14:textId="20DF9A5D" w:rsidR="00BF3004" w:rsidRDefault="00000000" w:rsidP="00EB79A6">
      <w:pPr>
        <w:rPr>
          <w:lang w:eastAsia="zh-HK"/>
        </w:rPr>
      </w:pPr>
      <w:r>
        <w:rPr>
          <w:rFonts w:cs="Times New Roman"/>
          <w:b/>
          <w:lang w:eastAsia="zh-HK"/>
        </w:rPr>
        <w:pict w14:anchorId="4458E1EA">
          <v:rect id="_x0000_i1031" style="width:0;height:1.5pt" o:hralign="center" o:hrstd="t" o:hr="t" fillcolor="#a0a0a0" stroked="f"/>
        </w:pict>
      </w:r>
    </w:p>
    <w:p w14:paraId="753CBE17" w14:textId="5DA3FEEE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>Checkpoint 1.5</w:t>
      </w:r>
    </w:p>
    <w:p w14:paraId="092F89FE" w14:textId="080B4847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val="en-US"/>
        </w:rPr>
        <mc:AlternateContent>
          <mc:Choice Requires="wps">
            <w:drawing>
              <wp:inline distT="0" distB="0" distL="0" distR="0" wp14:anchorId="00D7C7CE" wp14:editId="55E5C9E4">
                <wp:extent cx="2647950" cy="1885950"/>
                <wp:effectExtent l="0" t="0" r="57150" b="19050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595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111111,Joh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222222,Marr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333333,Sall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111111,Kit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222222,Be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333333,Smitt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444444,Joll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555555,Ke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D7C7CE" id="Rectangle: Folded Corner 2" o:spid="_x0000_s1027" type="#_x0000_t65" style="width:208.5pt;height:1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111111,Joh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222222,Marr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333333,Sa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111111,Kit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222222,B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333333,Smitt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444444,Jo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555555,K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0731CF0D" w:rsidR="00BF3004" w:rsidRDefault="00BF3004" w:rsidP="00BF3004">
      <w:pPr>
        <w:pStyle w:val="af1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B1FD8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a9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a9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77777777" w:rsidR="00BF3004" w:rsidRPr="00FF116D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$ [Your command]</w:t>
            </w:r>
          </w:p>
          <w:p w14:paraId="7085DC57" w14:textId="77777777" w:rsidR="00BF3004" w:rsidRDefault="00BF3004" w:rsidP="00111E3A">
            <w:pPr>
              <w:pStyle w:val="a9"/>
              <w:ind w:left="0" w:firstLine="0"/>
              <w:rPr>
                <w:lang w:eastAsia="zh-HK"/>
              </w:rPr>
            </w:pPr>
            <w:proofErr w:type="gramStart"/>
            <w:r w:rsidRPr="00FF116D">
              <w:rPr>
                <w:rFonts w:ascii="Consolas" w:hAnsi="Consolas"/>
                <w:lang w:eastAsia="zh-HK"/>
              </w:rPr>
              <w:t>2012111111,Kit</w:t>
            </w:r>
            <w:proofErr w:type="gramEnd"/>
            <w:r w:rsidRPr="00FF116D">
              <w:rPr>
                <w:rFonts w:ascii="Consolas" w:hAnsi="Consolas"/>
                <w:lang w:eastAsia="zh-HK"/>
              </w:rPr>
              <w:t>,M,86</w:t>
            </w:r>
          </w:p>
        </w:tc>
      </w:tr>
    </w:tbl>
    <w:p w14:paraId="1F99EDAD" w14:textId="4A7AC8D1" w:rsidR="00BF3004" w:rsidRDefault="00BF3004" w:rsidP="00BF3004">
      <w:pPr>
        <w:pStyle w:val="a9"/>
        <w:ind w:left="360" w:firstLine="0"/>
        <w:rPr>
          <w:lang w:eastAsia="zh-HK"/>
        </w:rPr>
      </w:pPr>
    </w:p>
    <w:p w14:paraId="6376DB1B" w14:textId="5395B00E" w:rsidR="00695137" w:rsidRPr="00695137" w:rsidRDefault="00695137" w:rsidP="00695137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014995631"/>
          <w:placeholder>
            <w:docPart w:val="E89F498736C0417A80CA21428B29A76E"/>
          </w:placeholder>
        </w:sdtPr>
        <w:sdtContent>
          <w:r w:rsidR="00A000D9">
            <w:rPr>
              <w:rFonts w:eastAsia="等线" w:cs="Times New Roman" w:hint="eastAsia"/>
            </w:rPr>
            <w:t>grep Kit</w:t>
          </w:r>
          <w:r w:rsidR="0076538A">
            <w:rPr>
              <w:rFonts w:eastAsia="等线" w:cs="Times New Roman" w:hint="eastAsia"/>
            </w:rPr>
            <w:t xml:space="preserve"> question1.txt</w:t>
          </w:r>
        </w:sdtContent>
      </w:sdt>
    </w:p>
    <w:p w14:paraId="5227587E" w14:textId="77777777" w:rsidR="00695137" w:rsidRDefault="00695137" w:rsidP="00BF3004">
      <w:pPr>
        <w:pStyle w:val="a9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a9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a9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287EF2">
              <w:rPr>
                <w:rFonts w:ascii="Consolas" w:hAnsi="Consolas"/>
                <w:lang w:eastAsia="zh-HK"/>
              </w:rPr>
              <w:t>[Your command]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111111,Kit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222222,Ben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333333,Smitty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444444,Jolly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F,93</w:t>
            </w:r>
          </w:p>
          <w:p w14:paraId="76FA6EA8" w14:textId="77777777" w:rsidR="00BF3004" w:rsidRDefault="00BF3004" w:rsidP="00111E3A">
            <w:pPr>
              <w:pStyle w:val="a9"/>
              <w:ind w:left="0" w:firstLine="0"/>
              <w:rPr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lastRenderedPageBreak/>
              <w:t>2012555555,Ken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100</w:t>
            </w:r>
          </w:p>
        </w:tc>
      </w:tr>
    </w:tbl>
    <w:p w14:paraId="0026F14B" w14:textId="538E2D67" w:rsidR="00BF3004" w:rsidRDefault="00BF3004" w:rsidP="00BF3004">
      <w:pPr>
        <w:pStyle w:val="a9"/>
        <w:ind w:left="360" w:firstLine="0"/>
        <w:rPr>
          <w:lang w:eastAsia="zh-HK"/>
        </w:rPr>
      </w:pPr>
    </w:p>
    <w:p w14:paraId="27357A19" w14:textId="59766FA6" w:rsidR="00695137" w:rsidRDefault="00695137" w:rsidP="00695137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796593541"/>
          <w:placeholder>
            <w:docPart w:val="F6FB60F1622A4BA9862380199E4D1839"/>
          </w:placeholder>
        </w:sdtPr>
        <w:sdtContent>
          <w:r w:rsidR="00E72473">
            <w:rPr>
              <w:rFonts w:eastAsia="等线" w:cs="Times New Roman" w:hint="eastAsia"/>
            </w:rPr>
            <w:t>grep ^2012 question1.txt</w:t>
          </w:r>
        </w:sdtContent>
      </w:sdt>
    </w:p>
    <w:p w14:paraId="1070979F" w14:textId="77777777" w:rsidR="00695137" w:rsidRDefault="00695137" w:rsidP="00BF3004">
      <w:pPr>
        <w:pStyle w:val="a9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a9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rPr>
          <w:rFonts w:cs="Times New Roman"/>
        </w:rP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a9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</w:t>
      </w:r>
      <w:proofErr w:type="gramStart"/>
      <w:r>
        <w:rPr>
          <w:lang w:eastAsia="zh-HK"/>
        </w:rPr>
        <w:t>start</w:t>
      </w:r>
      <w:proofErr w:type="gramEnd"/>
      <w:r>
        <w:rPr>
          <w:lang w:eastAsia="zh-HK"/>
        </w:rPr>
        <w:t xml:space="preserve">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a9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aa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695137">
        <w:tc>
          <w:tcPr>
            <w:tcW w:w="10096" w:type="dxa"/>
          </w:tcPr>
          <w:p w14:paraId="67BBA50C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D5483">
              <w:rPr>
                <w:rFonts w:ascii="Consolas" w:hAnsi="Consolas"/>
                <w:lang w:eastAsia="zh-HK"/>
              </w:rPr>
              <w:t>[Your command]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proofErr w:type="gramStart"/>
            <w:r w:rsidRPr="009D5483">
              <w:rPr>
                <w:rFonts w:ascii="Consolas" w:hAnsi="Consolas"/>
                <w:lang w:eastAsia="zh-HK"/>
              </w:rPr>
              <w:t>2012333333,Smitty</w:t>
            </w:r>
            <w:proofErr w:type="gramEnd"/>
            <w:r w:rsidRPr="009D5483">
              <w:rPr>
                <w:rFonts w:ascii="Consolas" w:hAnsi="Consolas"/>
                <w:lang w:eastAsia="zh-HK"/>
              </w:rPr>
              <w:t>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proofErr w:type="gramStart"/>
            <w:r w:rsidRPr="009D5483">
              <w:rPr>
                <w:rFonts w:ascii="Consolas" w:hAnsi="Consolas"/>
                <w:lang w:eastAsia="zh-HK"/>
              </w:rPr>
              <w:t>2012444444,Jolly</w:t>
            </w:r>
            <w:proofErr w:type="gramEnd"/>
            <w:r w:rsidRPr="009D5483">
              <w:rPr>
                <w:rFonts w:ascii="Consolas" w:hAnsi="Consolas"/>
                <w:lang w:eastAsia="zh-HK"/>
              </w:rPr>
              <w:t>,F,93</w:t>
            </w:r>
          </w:p>
        </w:tc>
      </w:tr>
    </w:tbl>
    <w:p w14:paraId="558D0116" w14:textId="77777777" w:rsidR="00695137" w:rsidRDefault="00695137" w:rsidP="00695137">
      <w:pPr>
        <w:pStyle w:val="a9"/>
        <w:ind w:left="360" w:firstLine="0"/>
        <w:rPr>
          <w:rFonts w:cs="Times New Roman"/>
          <w:lang w:eastAsia="zh-HK"/>
        </w:rPr>
      </w:pPr>
    </w:p>
    <w:p w14:paraId="4CA671D6" w14:textId="58D446E5" w:rsidR="00695137" w:rsidRDefault="00695137" w:rsidP="00695137">
      <w:pPr>
        <w:pStyle w:val="a9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465475357"/>
          <w:placeholder>
            <w:docPart w:val="35BD172DEB7B435CA86A7AE726F781AB"/>
          </w:placeholder>
        </w:sdtPr>
        <w:sdtContent>
          <w:r w:rsidR="007D529D">
            <w:rPr>
              <w:rFonts w:eastAsia="等线" w:cs="Times New Roman" w:hint="eastAsia"/>
            </w:rPr>
            <w:t>grep ^</w:t>
          </w:r>
          <w:proofErr w:type="gramStart"/>
          <w:r w:rsidR="007D529D">
            <w:rPr>
              <w:rFonts w:eastAsia="等线" w:cs="Times New Roman" w:hint="eastAsia"/>
            </w:rPr>
            <w:t>2012.*</w:t>
          </w:r>
          <w:proofErr w:type="gramEnd"/>
          <w:r w:rsidR="007D529D">
            <w:rPr>
              <w:rFonts w:eastAsia="等线" w:cs="Times New Roman" w:hint="eastAsia"/>
            </w:rPr>
            <w:t>,.*[JS] question1.txt</w:t>
          </w:r>
        </w:sdtContent>
      </w:sdt>
    </w:p>
    <w:p w14:paraId="02EE08E4" w14:textId="77777777" w:rsidR="00BF3004" w:rsidRPr="00695137" w:rsidRDefault="00BF3004" w:rsidP="00BF3004">
      <w:pPr>
        <w:rPr>
          <w:lang w:val="en-US"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</w:p>
    <w:sectPr w:rsidR="000C6DCC" w:rsidRPr="00BF3004" w:rsidSect="00EB79A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29300" w14:textId="77777777" w:rsidR="008B2B5A" w:rsidRDefault="008B2B5A" w:rsidP="00EB79A6">
      <w:pPr>
        <w:spacing w:after="0" w:line="240" w:lineRule="auto"/>
      </w:pPr>
      <w:r>
        <w:separator/>
      </w:r>
    </w:p>
  </w:endnote>
  <w:endnote w:type="continuationSeparator" w:id="0">
    <w:p w14:paraId="363A28BF" w14:textId="77777777" w:rsidR="008B2B5A" w:rsidRDefault="008B2B5A" w:rsidP="00EB7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F3308" w14:textId="2E957A03" w:rsidR="00515461" w:rsidRPr="00EB79A6" w:rsidRDefault="00C55ED6" w:rsidP="003B071E">
    <w:pPr>
      <w:pStyle w:val="a7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66655A">
      <w:rPr>
        <w:noProof/>
        <w:sz w:val="20"/>
      </w:rPr>
      <w:t>7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66655A">
      <w:rPr>
        <w:noProof/>
        <w:sz w:val="20"/>
      </w:rPr>
      <w:t>7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7D4982" w14:textId="77777777" w:rsidR="008B2B5A" w:rsidRDefault="008B2B5A" w:rsidP="00EB79A6">
      <w:pPr>
        <w:spacing w:after="0" w:line="240" w:lineRule="auto"/>
      </w:pPr>
      <w:r>
        <w:separator/>
      </w:r>
    </w:p>
  </w:footnote>
  <w:footnote w:type="continuationSeparator" w:id="0">
    <w:p w14:paraId="36D6F47D" w14:textId="77777777" w:rsidR="008B2B5A" w:rsidRDefault="008B2B5A" w:rsidP="00EB7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1"/>
      <w:lvlText w:val="%1."/>
      <w:lvlJc w:val="left"/>
      <w:pPr>
        <w:ind w:left="432" w:hanging="432"/>
      </w:pPr>
    </w:lvl>
    <w:lvl w:ilvl="1">
      <w:start w:val="1"/>
      <w:numFmt w:val="decimal"/>
      <w:pStyle w:val="21"/>
      <w:lvlText w:val="%1.%2"/>
      <w:lvlJc w:val="left"/>
      <w:pPr>
        <w:ind w:left="576" w:hanging="576"/>
      </w:pPr>
    </w:lvl>
    <w:lvl w:ilvl="2">
      <w:start w:val="1"/>
      <w:numFmt w:val="decimal"/>
      <w:pStyle w:val="31"/>
      <w:lvlText w:val="%1.%2.%3"/>
      <w:lvlJc w:val="left"/>
      <w:pPr>
        <w:ind w:left="720" w:hanging="720"/>
      </w:pPr>
    </w:lvl>
    <w:lvl w:ilvl="3">
      <w:start w:val="1"/>
      <w:numFmt w:val="decimal"/>
      <w:pStyle w:val="41"/>
      <w:lvlText w:val="%1.%2.%3.%4"/>
      <w:lvlJc w:val="left"/>
      <w:pPr>
        <w:ind w:left="864" w:hanging="864"/>
      </w:p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58B2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DE417A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F06528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9127BB"/>
    <w:multiLevelType w:val="hybridMultilevel"/>
    <w:tmpl w:val="655C04C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14505E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351976">
    <w:abstractNumId w:val="24"/>
  </w:num>
  <w:num w:numId="2" w16cid:durableId="201939767">
    <w:abstractNumId w:val="13"/>
  </w:num>
  <w:num w:numId="3" w16cid:durableId="1036388080">
    <w:abstractNumId w:val="28"/>
  </w:num>
  <w:num w:numId="4" w16cid:durableId="1687948706">
    <w:abstractNumId w:val="49"/>
  </w:num>
  <w:num w:numId="5" w16cid:durableId="1933971311">
    <w:abstractNumId w:val="19"/>
  </w:num>
  <w:num w:numId="6" w16cid:durableId="1224877607">
    <w:abstractNumId w:val="43"/>
  </w:num>
  <w:num w:numId="7" w16cid:durableId="1631982889">
    <w:abstractNumId w:val="15"/>
  </w:num>
  <w:num w:numId="8" w16cid:durableId="638877659">
    <w:abstractNumId w:val="44"/>
  </w:num>
  <w:num w:numId="9" w16cid:durableId="1125271559">
    <w:abstractNumId w:val="27"/>
  </w:num>
  <w:num w:numId="10" w16cid:durableId="1610316691">
    <w:abstractNumId w:val="47"/>
  </w:num>
  <w:num w:numId="11" w16cid:durableId="1784880012">
    <w:abstractNumId w:val="14"/>
  </w:num>
  <w:num w:numId="12" w16cid:durableId="1260873023">
    <w:abstractNumId w:val="20"/>
  </w:num>
  <w:num w:numId="13" w16cid:durableId="1976645228">
    <w:abstractNumId w:val="16"/>
  </w:num>
  <w:num w:numId="14" w16cid:durableId="133303245">
    <w:abstractNumId w:val="42"/>
  </w:num>
  <w:num w:numId="15" w16cid:durableId="1742482716">
    <w:abstractNumId w:val="46"/>
  </w:num>
  <w:num w:numId="16" w16cid:durableId="77142320">
    <w:abstractNumId w:val="26"/>
  </w:num>
  <w:num w:numId="17" w16cid:durableId="2114398829">
    <w:abstractNumId w:val="25"/>
  </w:num>
  <w:num w:numId="18" w16cid:durableId="630479244">
    <w:abstractNumId w:val="56"/>
  </w:num>
  <w:num w:numId="19" w16cid:durableId="24716142">
    <w:abstractNumId w:val="21"/>
  </w:num>
  <w:num w:numId="20" w16cid:durableId="1917939444">
    <w:abstractNumId w:val="10"/>
  </w:num>
  <w:num w:numId="21" w16cid:durableId="2049602691">
    <w:abstractNumId w:val="48"/>
  </w:num>
  <w:num w:numId="22" w16cid:durableId="1415542912">
    <w:abstractNumId w:val="34"/>
  </w:num>
  <w:num w:numId="23" w16cid:durableId="1706833081">
    <w:abstractNumId w:val="51"/>
  </w:num>
  <w:num w:numId="24" w16cid:durableId="138226785">
    <w:abstractNumId w:val="36"/>
  </w:num>
  <w:num w:numId="25" w16cid:durableId="1080951636">
    <w:abstractNumId w:val="30"/>
  </w:num>
  <w:num w:numId="26" w16cid:durableId="1474522813">
    <w:abstractNumId w:val="23"/>
  </w:num>
  <w:num w:numId="27" w16cid:durableId="2056390131">
    <w:abstractNumId w:val="39"/>
  </w:num>
  <w:num w:numId="28" w16cid:durableId="1179732203">
    <w:abstractNumId w:val="58"/>
  </w:num>
  <w:num w:numId="29" w16cid:durableId="1639916119">
    <w:abstractNumId w:val="37"/>
  </w:num>
  <w:num w:numId="30" w16cid:durableId="987900567">
    <w:abstractNumId w:val="53"/>
  </w:num>
  <w:num w:numId="31" w16cid:durableId="1434472919">
    <w:abstractNumId w:val="22"/>
  </w:num>
  <w:num w:numId="32" w16cid:durableId="1250506642">
    <w:abstractNumId w:val="11"/>
  </w:num>
  <w:num w:numId="33" w16cid:durableId="865481415">
    <w:abstractNumId w:val="40"/>
  </w:num>
  <w:num w:numId="34" w16cid:durableId="1960405644">
    <w:abstractNumId w:val="12"/>
  </w:num>
  <w:num w:numId="35" w16cid:durableId="914585754">
    <w:abstractNumId w:val="60"/>
  </w:num>
  <w:num w:numId="36" w16cid:durableId="1129519163">
    <w:abstractNumId w:val="32"/>
  </w:num>
  <w:num w:numId="37" w16cid:durableId="747190121">
    <w:abstractNumId w:val="31"/>
  </w:num>
  <w:num w:numId="38" w16cid:durableId="958608331">
    <w:abstractNumId w:val="54"/>
  </w:num>
  <w:num w:numId="39" w16cid:durableId="909773089">
    <w:abstractNumId w:val="17"/>
  </w:num>
  <w:num w:numId="40" w16cid:durableId="711416754">
    <w:abstractNumId w:val="35"/>
  </w:num>
  <w:num w:numId="41" w16cid:durableId="1470228">
    <w:abstractNumId w:val="45"/>
  </w:num>
  <w:num w:numId="42" w16cid:durableId="917789411">
    <w:abstractNumId w:val="29"/>
  </w:num>
  <w:num w:numId="43" w16cid:durableId="1429034756">
    <w:abstractNumId w:val="9"/>
  </w:num>
  <w:num w:numId="44" w16cid:durableId="1150709378">
    <w:abstractNumId w:val="7"/>
  </w:num>
  <w:num w:numId="45" w16cid:durableId="254554048">
    <w:abstractNumId w:val="6"/>
  </w:num>
  <w:num w:numId="46" w16cid:durableId="1330913730">
    <w:abstractNumId w:val="5"/>
  </w:num>
  <w:num w:numId="47" w16cid:durableId="430856950">
    <w:abstractNumId w:val="4"/>
  </w:num>
  <w:num w:numId="48" w16cid:durableId="1394501860">
    <w:abstractNumId w:val="8"/>
  </w:num>
  <w:num w:numId="49" w16cid:durableId="1329937902">
    <w:abstractNumId w:val="3"/>
  </w:num>
  <w:num w:numId="50" w16cid:durableId="1976522949">
    <w:abstractNumId w:val="2"/>
  </w:num>
  <w:num w:numId="51" w16cid:durableId="1744176774">
    <w:abstractNumId w:val="1"/>
  </w:num>
  <w:num w:numId="52" w16cid:durableId="763501860">
    <w:abstractNumId w:val="0"/>
  </w:num>
  <w:num w:numId="53" w16cid:durableId="733433224">
    <w:abstractNumId w:val="55"/>
  </w:num>
  <w:num w:numId="54" w16cid:durableId="1330207359">
    <w:abstractNumId w:val="41"/>
  </w:num>
  <w:num w:numId="55" w16cid:durableId="1135879073">
    <w:abstractNumId w:val="57"/>
  </w:num>
  <w:num w:numId="56" w16cid:durableId="1810589180">
    <w:abstractNumId w:val="33"/>
  </w:num>
  <w:num w:numId="57" w16cid:durableId="1160582340">
    <w:abstractNumId w:val="38"/>
  </w:num>
  <w:num w:numId="58" w16cid:durableId="1354915085">
    <w:abstractNumId w:val="50"/>
  </w:num>
  <w:num w:numId="59" w16cid:durableId="2065836123">
    <w:abstractNumId w:val="52"/>
  </w:num>
  <w:num w:numId="60" w16cid:durableId="1754937695">
    <w:abstractNumId w:val="18"/>
  </w:num>
  <w:num w:numId="61" w16cid:durableId="770048740">
    <w:abstractNumId w:val="5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DcyMLEwMTA2NDFV0lEKTi0uzszPAymwrAUAyoPuXSwAAAA="/>
  </w:docVars>
  <w:rsids>
    <w:rsidRoot w:val="00EB79A6"/>
    <w:rsid w:val="0000504E"/>
    <w:rsid w:val="000050A6"/>
    <w:rsid w:val="00014D2A"/>
    <w:rsid w:val="000354A5"/>
    <w:rsid w:val="0004718C"/>
    <w:rsid w:val="00047C5E"/>
    <w:rsid w:val="00052763"/>
    <w:rsid w:val="00054A02"/>
    <w:rsid w:val="000648CD"/>
    <w:rsid w:val="00075AA1"/>
    <w:rsid w:val="00076C7B"/>
    <w:rsid w:val="000831DE"/>
    <w:rsid w:val="000957FB"/>
    <w:rsid w:val="00097176"/>
    <w:rsid w:val="000A1CB7"/>
    <w:rsid w:val="000A4755"/>
    <w:rsid w:val="000B1FD8"/>
    <w:rsid w:val="000C008B"/>
    <w:rsid w:val="000C6DCC"/>
    <w:rsid w:val="000D1971"/>
    <w:rsid w:val="000F25CA"/>
    <w:rsid w:val="000F6BFF"/>
    <w:rsid w:val="00100E35"/>
    <w:rsid w:val="00101B8F"/>
    <w:rsid w:val="0010541A"/>
    <w:rsid w:val="00116676"/>
    <w:rsid w:val="00133CCD"/>
    <w:rsid w:val="001422AB"/>
    <w:rsid w:val="00151324"/>
    <w:rsid w:val="00152734"/>
    <w:rsid w:val="0015455C"/>
    <w:rsid w:val="00160B7D"/>
    <w:rsid w:val="001642F0"/>
    <w:rsid w:val="00167219"/>
    <w:rsid w:val="00181AA6"/>
    <w:rsid w:val="001825D2"/>
    <w:rsid w:val="001969D5"/>
    <w:rsid w:val="001A40FE"/>
    <w:rsid w:val="001A4525"/>
    <w:rsid w:val="001A5039"/>
    <w:rsid w:val="001A65E8"/>
    <w:rsid w:val="001B07C1"/>
    <w:rsid w:val="001C29F9"/>
    <w:rsid w:val="001E0141"/>
    <w:rsid w:val="001F57D6"/>
    <w:rsid w:val="00220188"/>
    <w:rsid w:val="00230190"/>
    <w:rsid w:val="0023096A"/>
    <w:rsid w:val="00244E21"/>
    <w:rsid w:val="002477B9"/>
    <w:rsid w:val="00247B50"/>
    <w:rsid w:val="00271710"/>
    <w:rsid w:val="00283B02"/>
    <w:rsid w:val="002909B8"/>
    <w:rsid w:val="0029580F"/>
    <w:rsid w:val="0029605D"/>
    <w:rsid w:val="002B11A1"/>
    <w:rsid w:val="002B5943"/>
    <w:rsid w:val="002B5CF2"/>
    <w:rsid w:val="002B6B13"/>
    <w:rsid w:val="002C0642"/>
    <w:rsid w:val="002D65C4"/>
    <w:rsid w:val="002E0E93"/>
    <w:rsid w:val="002E1C69"/>
    <w:rsid w:val="002E2018"/>
    <w:rsid w:val="002E22ED"/>
    <w:rsid w:val="002E569E"/>
    <w:rsid w:val="002E58CB"/>
    <w:rsid w:val="002E7F5F"/>
    <w:rsid w:val="00301411"/>
    <w:rsid w:val="00315AB1"/>
    <w:rsid w:val="00317442"/>
    <w:rsid w:val="00327718"/>
    <w:rsid w:val="003402E1"/>
    <w:rsid w:val="00350EA5"/>
    <w:rsid w:val="003627DF"/>
    <w:rsid w:val="003723BF"/>
    <w:rsid w:val="00377915"/>
    <w:rsid w:val="0039478E"/>
    <w:rsid w:val="003978B1"/>
    <w:rsid w:val="003A53A4"/>
    <w:rsid w:val="003A6503"/>
    <w:rsid w:val="003B071E"/>
    <w:rsid w:val="003B57EB"/>
    <w:rsid w:val="003C5EE4"/>
    <w:rsid w:val="003D03A2"/>
    <w:rsid w:val="003D6750"/>
    <w:rsid w:val="003E543B"/>
    <w:rsid w:val="003F0606"/>
    <w:rsid w:val="004110E7"/>
    <w:rsid w:val="00413D96"/>
    <w:rsid w:val="00415765"/>
    <w:rsid w:val="00445996"/>
    <w:rsid w:val="004576D3"/>
    <w:rsid w:val="00464184"/>
    <w:rsid w:val="00467F36"/>
    <w:rsid w:val="00483E99"/>
    <w:rsid w:val="0049666D"/>
    <w:rsid w:val="004A177F"/>
    <w:rsid w:val="004A5E16"/>
    <w:rsid w:val="004B1682"/>
    <w:rsid w:val="004B1A6E"/>
    <w:rsid w:val="004B6215"/>
    <w:rsid w:val="004C0AB4"/>
    <w:rsid w:val="004D41C9"/>
    <w:rsid w:val="004D7EB1"/>
    <w:rsid w:val="004E3561"/>
    <w:rsid w:val="004E420B"/>
    <w:rsid w:val="00505EA8"/>
    <w:rsid w:val="00515461"/>
    <w:rsid w:val="005157C2"/>
    <w:rsid w:val="0051637B"/>
    <w:rsid w:val="00527FB4"/>
    <w:rsid w:val="00535294"/>
    <w:rsid w:val="005566BB"/>
    <w:rsid w:val="00566404"/>
    <w:rsid w:val="00566F36"/>
    <w:rsid w:val="005723D1"/>
    <w:rsid w:val="00573702"/>
    <w:rsid w:val="005748CB"/>
    <w:rsid w:val="00584C59"/>
    <w:rsid w:val="005A1AB2"/>
    <w:rsid w:val="005A34AE"/>
    <w:rsid w:val="005B73C8"/>
    <w:rsid w:val="005C4E67"/>
    <w:rsid w:val="005D27FE"/>
    <w:rsid w:val="005E02B9"/>
    <w:rsid w:val="005E1B96"/>
    <w:rsid w:val="005E36E9"/>
    <w:rsid w:val="005E3AB6"/>
    <w:rsid w:val="005E7395"/>
    <w:rsid w:val="005F15BB"/>
    <w:rsid w:val="00611220"/>
    <w:rsid w:val="00623ACD"/>
    <w:rsid w:val="00632631"/>
    <w:rsid w:val="006331E6"/>
    <w:rsid w:val="00650B00"/>
    <w:rsid w:val="00651D08"/>
    <w:rsid w:val="00663D97"/>
    <w:rsid w:val="0066655A"/>
    <w:rsid w:val="006813FB"/>
    <w:rsid w:val="00682C04"/>
    <w:rsid w:val="00695137"/>
    <w:rsid w:val="006A5784"/>
    <w:rsid w:val="006B5004"/>
    <w:rsid w:val="006B7627"/>
    <w:rsid w:val="006C3113"/>
    <w:rsid w:val="006E5021"/>
    <w:rsid w:val="006E56F6"/>
    <w:rsid w:val="006E6F30"/>
    <w:rsid w:val="007073D5"/>
    <w:rsid w:val="007173E2"/>
    <w:rsid w:val="007234A7"/>
    <w:rsid w:val="00724B0A"/>
    <w:rsid w:val="007371C2"/>
    <w:rsid w:val="00741585"/>
    <w:rsid w:val="00743A9E"/>
    <w:rsid w:val="00745BBA"/>
    <w:rsid w:val="0075147F"/>
    <w:rsid w:val="00751D95"/>
    <w:rsid w:val="0076538A"/>
    <w:rsid w:val="0077092D"/>
    <w:rsid w:val="0079474C"/>
    <w:rsid w:val="00797298"/>
    <w:rsid w:val="007A47AA"/>
    <w:rsid w:val="007B3259"/>
    <w:rsid w:val="007C1FCD"/>
    <w:rsid w:val="007D1C05"/>
    <w:rsid w:val="007D529D"/>
    <w:rsid w:val="007E06BD"/>
    <w:rsid w:val="007E4410"/>
    <w:rsid w:val="007F2677"/>
    <w:rsid w:val="007F4980"/>
    <w:rsid w:val="00803C1A"/>
    <w:rsid w:val="00812036"/>
    <w:rsid w:val="008127D1"/>
    <w:rsid w:val="00813C04"/>
    <w:rsid w:val="008160AB"/>
    <w:rsid w:val="00816959"/>
    <w:rsid w:val="008213D9"/>
    <w:rsid w:val="008425F2"/>
    <w:rsid w:val="00845BD4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936F4"/>
    <w:rsid w:val="008A304D"/>
    <w:rsid w:val="008A7E6C"/>
    <w:rsid w:val="008B191A"/>
    <w:rsid w:val="008B2B5A"/>
    <w:rsid w:val="008B5C3F"/>
    <w:rsid w:val="008B5C48"/>
    <w:rsid w:val="008C04A5"/>
    <w:rsid w:val="008C328E"/>
    <w:rsid w:val="008C4E10"/>
    <w:rsid w:val="008C506B"/>
    <w:rsid w:val="008C7690"/>
    <w:rsid w:val="008D2E7E"/>
    <w:rsid w:val="008D6326"/>
    <w:rsid w:val="008E4B63"/>
    <w:rsid w:val="008E5FD1"/>
    <w:rsid w:val="008F318C"/>
    <w:rsid w:val="008F6A03"/>
    <w:rsid w:val="0090328E"/>
    <w:rsid w:val="009123FD"/>
    <w:rsid w:val="009213AB"/>
    <w:rsid w:val="00926E78"/>
    <w:rsid w:val="00930F98"/>
    <w:rsid w:val="009339A3"/>
    <w:rsid w:val="00985AB8"/>
    <w:rsid w:val="009902B7"/>
    <w:rsid w:val="009B2168"/>
    <w:rsid w:val="009B6A81"/>
    <w:rsid w:val="009C0C6D"/>
    <w:rsid w:val="009C16DF"/>
    <w:rsid w:val="009C7DC8"/>
    <w:rsid w:val="009D0B5E"/>
    <w:rsid w:val="009D5CBC"/>
    <w:rsid w:val="009E28CB"/>
    <w:rsid w:val="009F6F7B"/>
    <w:rsid w:val="00A000D9"/>
    <w:rsid w:val="00A02C11"/>
    <w:rsid w:val="00A209E3"/>
    <w:rsid w:val="00A552B9"/>
    <w:rsid w:val="00A616F2"/>
    <w:rsid w:val="00A67F55"/>
    <w:rsid w:val="00A707A6"/>
    <w:rsid w:val="00A72FB2"/>
    <w:rsid w:val="00A8133D"/>
    <w:rsid w:val="00A81BC1"/>
    <w:rsid w:val="00A92164"/>
    <w:rsid w:val="00AA55EF"/>
    <w:rsid w:val="00AB5D40"/>
    <w:rsid w:val="00AB7DC3"/>
    <w:rsid w:val="00AC14BD"/>
    <w:rsid w:val="00AC71B1"/>
    <w:rsid w:val="00AE2A57"/>
    <w:rsid w:val="00AE42B4"/>
    <w:rsid w:val="00AE599D"/>
    <w:rsid w:val="00AF5AE8"/>
    <w:rsid w:val="00B07884"/>
    <w:rsid w:val="00B5398C"/>
    <w:rsid w:val="00B6039D"/>
    <w:rsid w:val="00B621A4"/>
    <w:rsid w:val="00B816DD"/>
    <w:rsid w:val="00B83DD5"/>
    <w:rsid w:val="00B9460C"/>
    <w:rsid w:val="00B9784F"/>
    <w:rsid w:val="00BA40BC"/>
    <w:rsid w:val="00BB0704"/>
    <w:rsid w:val="00BB4562"/>
    <w:rsid w:val="00BB64B5"/>
    <w:rsid w:val="00BB6EEA"/>
    <w:rsid w:val="00BC1447"/>
    <w:rsid w:val="00BD030A"/>
    <w:rsid w:val="00BD3FA5"/>
    <w:rsid w:val="00BD67C2"/>
    <w:rsid w:val="00BE3D3A"/>
    <w:rsid w:val="00BF3004"/>
    <w:rsid w:val="00C0487F"/>
    <w:rsid w:val="00C06EF9"/>
    <w:rsid w:val="00C06F40"/>
    <w:rsid w:val="00C20E42"/>
    <w:rsid w:val="00C24432"/>
    <w:rsid w:val="00C245F9"/>
    <w:rsid w:val="00C36BAE"/>
    <w:rsid w:val="00C4279B"/>
    <w:rsid w:val="00C45DA2"/>
    <w:rsid w:val="00C55ED6"/>
    <w:rsid w:val="00C57C1B"/>
    <w:rsid w:val="00C6009F"/>
    <w:rsid w:val="00C6123C"/>
    <w:rsid w:val="00C749F3"/>
    <w:rsid w:val="00C90A4F"/>
    <w:rsid w:val="00C94298"/>
    <w:rsid w:val="00C96A2D"/>
    <w:rsid w:val="00CA1D54"/>
    <w:rsid w:val="00CC702B"/>
    <w:rsid w:val="00CD0753"/>
    <w:rsid w:val="00CD25EB"/>
    <w:rsid w:val="00CD41F7"/>
    <w:rsid w:val="00CD68C5"/>
    <w:rsid w:val="00CD7D69"/>
    <w:rsid w:val="00CF6325"/>
    <w:rsid w:val="00D04573"/>
    <w:rsid w:val="00D0721C"/>
    <w:rsid w:val="00D2782D"/>
    <w:rsid w:val="00D31F0D"/>
    <w:rsid w:val="00D42508"/>
    <w:rsid w:val="00D446EA"/>
    <w:rsid w:val="00D4747E"/>
    <w:rsid w:val="00D757E5"/>
    <w:rsid w:val="00D77A4D"/>
    <w:rsid w:val="00D93E64"/>
    <w:rsid w:val="00D948A4"/>
    <w:rsid w:val="00D94F2D"/>
    <w:rsid w:val="00D961C0"/>
    <w:rsid w:val="00DA3845"/>
    <w:rsid w:val="00DC238B"/>
    <w:rsid w:val="00DC4558"/>
    <w:rsid w:val="00DC5D70"/>
    <w:rsid w:val="00DD0DB4"/>
    <w:rsid w:val="00DD1496"/>
    <w:rsid w:val="00DD1C5F"/>
    <w:rsid w:val="00DE79B0"/>
    <w:rsid w:val="00DE7DFA"/>
    <w:rsid w:val="00DF4728"/>
    <w:rsid w:val="00E023B1"/>
    <w:rsid w:val="00E075E0"/>
    <w:rsid w:val="00E128CF"/>
    <w:rsid w:val="00E30F34"/>
    <w:rsid w:val="00E50439"/>
    <w:rsid w:val="00E55F5C"/>
    <w:rsid w:val="00E57671"/>
    <w:rsid w:val="00E65418"/>
    <w:rsid w:val="00E72473"/>
    <w:rsid w:val="00E77A05"/>
    <w:rsid w:val="00E87822"/>
    <w:rsid w:val="00E93D89"/>
    <w:rsid w:val="00EB79A6"/>
    <w:rsid w:val="00ED0385"/>
    <w:rsid w:val="00ED2E4A"/>
    <w:rsid w:val="00ED6405"/>
    <w:rsid w:val="00EF19D2"/>
    <w:rsid w:val="00EF3CD7"/>
    <w:rsid w:val="00F01364"/>
    <w:rsid w:val="00F228CE"/>
    <w:rsid w:val="00F4267F"/>
    <w:rsid w:val="00F42987"/>
    <w:rsid w:val="00F42DE9"/>
    <w:rsid w:val="00F54DC7"/>
    <w:rsid w:val="00F57C31"/>
    <w:rsid w:val="00F726EC"/>
    <w:rsid w:val="00F95C37"/>
    <w:rsid w:val="00FA244D"/>
    <w:rsid w:val="00FA450B"/>
    <w:rsid w:val="00FA4D60"/>
    <w:rsid w:val="00FB1524"/>
    <w:rsid w:val="00FB3197"/>
    <w:rsid w:val="00FB57D7"/>
    <w:rsid w:val="00FC59F0"/>
    <w:rsid w:val="00FC5C30"/>
    <w:rsid w:val="00FD2B88"/>
    <w:rsid w:val="00FE156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3B071E"/>
    <w:pPr>
      <w:spacing w:line="360" w:lineRule="auto"/>
    </w:pPr>
    <w:rPr>
      <w:rFonts w:ascii="Times New Roman" w:hAnsi="Times New Roman"/>
    </w:rPr>
  </w:style>
  <w:style w:type="paragraph" w:styleId="1">
    <w:name w:val="heading 1"/>
    <w:basedOn w:val="a1"/>
    <w:next w:val="a1"/>
    <w:link w:val="10"/>
    <w:uiPriority w:val="9"/>
    <w:qFormat/>
    <w:rsid w:val="003B071E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21">
    <w:name w:val="heading 2"/>
    <w:basedOn w:val="a1"/>
    <w:next w:val="a1"/>
    <w:link w:val="22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22">
    <w:name w:val="标题 2 字符"/>
    <w:basedOn w:val="a2"/>
    <w:link w:val="2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a5">
    <w:name w:val="header"/>
    <w:basedOn w:val="a1"/>
    <w:link w:val="a6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2"/>
    <w:link w:val="a5"/>
    <w:uiPriority w:val="99"/>
    <w:rsid w:val="00EB79A6"/>
    <w:rPr>
      <w:rFonts w:ascii="Times New Roman" w:hAnsi="Times New Roman"/>
    </w:rPr>
  </w:style>
  <w:style w:type="paragraph" w:styleId="a7">
    <w:name w:val="footer"/>
    <w:basedOn w:val="a1"/>
    <w:link w:val="a8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EB79A6"/>
    <w:rPr>
      <w:rFonts w:ascii="Times New Roman" w:hAnsi="Times New Roman"/>
    </w:rPr>
  </w:style>
  <w:style w:type="character" w:customStyle="1" w:styleId="32">
    <w:name w:val="标题 3 字符"/>
    <w:basedOn w:val="a2"/>
    <w:link w:val="31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42">
    <w:name w:val="标题 4 字符"/>
    <w:basedOn w:val="a2"/>
    <w:link w:val="41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52">
    <w:name w:val="标题 5 字符"/>
    <w:basedOn w:val="a2"/>
    <w:link w:val="51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60">
    <w:name w:val="标题 6 字符"/>
    <w:basedOn w:val="a2"/>
    <w:link w:val="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70">
    <w:name w:val="标题 7 字符"/>
    <w:basedOn w:val="a2"/>
    <w:link w:val="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80">
    <w:name w:val="标题 8 字符"/>
    <w:basedOn w:val="a2"/>
    <w:link w:val="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90">
    <w:name w:val="标题 9 字符"/>
    <w:basedOn w:val="a2"/>
    <w:link w:val="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a9">
    <w:name w:val="List Paragraph"/>
    <w:basedOn w:val="a1"/>
    <w:uiPriority w:val="34"/>
    <w:qFormat/>
    <w:rsid w:val="003B071E"/>
    <w:pPr>
      <w:spacing w:after="0"/>
      <w:ind w:left="720" w:hanging="360"/>
      <w:contextualSpacing/>
    </w:pPr>
    <w:rPr>
      <w:lang w:val="en-US" w:eastAsia="zh-CN"/>
    </w:rPr>
  </w:style>
  <w:style w:type="table" w:styleId="aa">
    <w:name w:val="Table Grid"/>
    <w:basedOn w:val="a3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1"/>
    <w:link w:val="ac"/>
    <w:uiPriority w:val="99"/>
    <w:semiHidden/>
    <w:unhideWhenUsed/>
    <w:rsid w:val="00EB79A6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c">
    <w:name w:val="批注框文本 字符"/>
    <w:basedOn w:val="a2"/>
    <w:link w:val="ab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a2"/>
    <w:rsid w:val="00EB79A6"/>
  </w:style>
  <w:style w:type="character" w:styleId="ad">
    <w:name w:val="Strong"/>
    <w:basedOn w:val="a2"/>
    <w:uiPriority w:val="22"/>
    <w:qFormat/>
    <w:rsid w:val="00EB79A6"/>
    <w:rPr>
      <w:b/>
      <w:bCs/>
    </w:rPr>
  </w:style>
  <w:style w:type="character" w:styleId="ae">
    <w:name w:val="Hyperlink"/>
    <w:basedOn w:val="a2"/>
    <w:uiPriority w:val="99"/>
    <w:unhideWhenUsed/>
    <w:rsid w:val="00EB79A6"/>
    <w:rPr>
      <w:color w:val="0563C1" w:themeColor="hyperlink"/>
      <w:u w:val="single"/>
    </w:rPr>
  </w:style>
  <w:style w:type="paragraph" w:styleId="af">
    <w:name w:val="Normal (Web)"/>
    <w:basedOn w:val="a1"/>
    <w:uiPriority w:val="99"/>
    <w:unhideWhenUsed/>
    <w:rsid w:val="00EB79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TML">
    <w:name w:val="HTML Code"/>
    <w:basedOn w:val="a2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2"/>
    <w:uiPriority w:val="20"/>
    <w:qFormat/>
    <w:rsid w:val="00EB79A6"/>
    <w:rPr>
      <w:i/>
      <w:iCs/>
    </w:rPr>
  </w:style>
  <w:style w:type="paragraph" w:styleId="HTML0">
    <w:name w:val="HTML Preformatted"/>
    <w:basedOn w:val="a1"/>
    <w:link w:val="HTML1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1">
    <w:name w:val="HTML 预设格式 字符"/>
    <w:basedOn w:val="a2"/>
    <w:link w:val="HTML0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a2"/>
    <w:rsid w:val="00EB79A6"/>
  </w:style>
  <w:style w:type="paragraph" w:styleId="af1">
    <w:name w:val="caption"/>
    <w:basedOn w:val="a1"/>
    <w:next w:val="a1"/>
    <w:uiPriority w:val="35"/>
    <w:unhideWhenUsed/>
    <w:qFormat/>
    <w:rsid w:val="00EB79A6"/>
    <w:pPr>
      <w:widowControl w:val="0"/>
      <w:spacing w:after="200" w:line="240" w:lineRule="auto"/>
    </w:pPr>
    <w:rPr>
      <w:i/>
      <w:iCs/>
      <w:color w:val="44546A" w:themeColor="text2"/>
      <w:kern w:val="2"/>
      <w:sz w:val="18"/>
      <w:szCs w:val="18"/>
      <w:lang w:val="en-US"/>
    </w:rPr>
  </w:style>
  <w:style w:type="character" w:customStyle="1" w:styleId="11">
    <w:name w:val="未处理的提及1"/>
    <w:basedOn w:val="a2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a3"/>
    <w:next w:val="aa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FollowedHyperlink"/>
    <w:basedOn w:val="a2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af3">
    <w:name w:val="annotation reference"/>
    <w:basedOn w:val="a2"/>
    <w:uiPriority w:val="99"/>
    <w:semiHidden/>
    <w:unhideWhenUsed/>
    <w:rsid w:val="00EB79A6"/>
    <w:rPr>
      <w:sz w:val="16"/>
      <w:szCs w:val="16"/>
    </w:rPr>
  </w:style>
  <w:style w:type="paragraph" w:styleId="af4">
    <w:name w:val="annotation text"/>
    <w:basedOn w:val="a1"/>
    <w:link w:val="af5"/>
    <w:uiPriority w:val="99"/>
    <w:semiHidden/>
    <w:unhideWhenUsed/>
    <w:rsid w:val="00EB79A6"/>
    <w:pPr>
      <w:widowControl w:val="0"/>
      <w:spacing w:after="0" w:line="240" w:lineRule="auto"/>
    </w:pPr>
    <w:rPr>
      <w:kern w:val="2"/>
      <w:sz w:val="20"/>
      <w:szCs w:val="20"/>
      <w:lang w:val="en-US"/>
    </w:rPr>
  </w:style>
  <w:style w:type="character" w:customStyle="1" w:styleId="af5">
    <w:name w:val="批注文字 字符"/>
    <w:basedOn w:val="a2"/>
    <w:link w:val="af4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EB79A6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af8">
    <w:name w:val="No Spacing"/>
    <w:link w:val="af9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af8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af9">
    <w:name w:val="无间隔 字符"/>
    <w:basedOn w:val="a2"/>
    <w:link w:val="af8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af9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a1"/>
    <w:rsid w:val="002B11A1"/>
    <w:pPr>
      <w:spacing w:after="0"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a3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a3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afa">
    <w:name w:val="Bibliography"/>
    <w:basedOn w:val="a1"/>
    <w:next w:val="a1"/>
    <w:uiPriority w:val="37"/>
    <w:semiHidden/>
    <w:unhideWhenUsed/>
    <w:rsid w:val="00CD68C5"/>
  </w:style>
  <w:style w:type="paragraph" w:styleId="afb">
    <w:name w:val="Block Text"/>
    <w:basedOn w:val="a1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afc">
    <w:name w:val="Body Text"/>
    <w:basedOn w:val="a1"/>
    <w:link w:val="afd"/>
    <w:uiPriority w:val="99"/>
    <w:semiHidden/>
    <w:unhideWhenUsed/>
    <w:rsid w:val="00CD68C5"/>
    <w:pPr>
      <w:spacing w:after="120"/>
    </w:pPr>
  </w:style>
  <w:style w:type="character" w:customStyle="1" w:styleId="afd">
    <w:name w:val="正文文本 字符"/>
    <w:basedOn w:val="a2"/>
    <w:link w:val="afc"/>
    <w:uiPriority w:val="99"/>
    <w:semiHidden/>
    <w:rsid w:val="00CD68C5"/>
    <w:rPr>
      <w:rFonts w:ascii="Times New Roman" w:hAnsi="Times New Roman"/>
    </w:rPr>
  </w:style>
  <w:style w:type="paragraph" w:styleId="23">
    <w:name w:val="Body Text 2"/>
    <w:basedOn w:val="a1"/>
    <w:link w:val="24"/>
    <w:uiPriority w:val="99"/>
    <w:semiHidden/>
    <w:unhideWhenUsed/>
    <w:rsid w:val="00CD68C5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CD68C5"/>
    <w:rPr>
      <w:rFonts w:ascii="Times New Roman" w:hAnsi="Times New Roman"/>
    </w:rPr>
  </w:style>
  <w:style w:type="paragraph" w:styleId="33">
    <w:name w:val="Body Text 3"/>
    <w:basedOn w:val="a1"/>
    <w:link w:val="34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afe">
    <w:name w:val="Body Text First Indent"/>
    <w:basedOn w:val="afc"/>
    <w:link w:val="aff"/>
    <w:uiPriority w:val="99"/>
    <w:semiHidden/>
    <w:unhideWhenUsed/>
    <w:rsid w:val="00CD68C5"/>
    <w:pPr>
      <w:spacing w:after="160"/>
      <w:ind w:firstLine="360"/>
    </w:pPr>
  </w:style>
  <w:style w:type="character" w:customStyle="1" w:styleId="aff">
    <w:name w:val="正文文本首行缩进 字符"/>
    <w:basedOn w:val="afd"/>
    <w:link w:val="afe"/>
    <w:uiPriority w:val="99"/>
    <w:semiHidden/>
    <w:rsid w:val="00CD68C5"/>
    <w:rPr>
      <w:rFonts w:ascii="Times New Roman" w:hAnsi="Times New Roman"/>
    </w:rPr>
  </w:style>
  <w:style w:type="paragraph" w:styleId="aff0">
    <w:name w:val="Body Text Indent"/>
    <w:basedOn w:val="a1"/>
    <w:link w:val="aff1"/>
    <w:uiPriority w:val="99"/>
    <w:semiHidden/>
    <w:unhideWhenUsed/>
    <w:rsid w:val="00CD68C5"/>
    <w:pPr>
      <w:spacing w:after="120"/>
      <w:ind w:left="360"/>
    </w:pPr>
  </w:style>
  <w:style w:type="character" w:customStyle="1" w:styleId="aff1">
    <w:name w:val="正文文本缩进 字符"/>
    <w:basedOn w:val="a2"/>
    <w:link w:val="aff0"/>
    <w:uiPriority w:val="99"/>
    <w:semiHidden/>
    <w:rsid w:val="00CD68C5"/>
    <w:rPr>
      <w:rFonts w:ascii="Times New Roman" w:hAnsi="Times New Roman"/>
    </w:rPr>
  </w:style>
  <w:style w:type="paragraph" w:styleId="25">
    <w:name w:val="Body Text First Indent 2"/>
    <w:basedOn w:val="aff0"/>
    <w:link w:val="26"/>
    <w:uiPriority w:val="99"/>
    <w:semiHidden/>
    <w:unhideWhenUsed/>
    <w:rsid w:val="00CD68C5"/>
    <w:pPr>
      <w:spacing w:after="160"/>
      <w:ind w:firstLine="360"/>
    </w:pPr>
  </w:style>
  <w:style w:type="character" w:customStyle="1" w:styleId="26">
    <w:name w:val="正文文本首行缩进 2 字符"/>
    <w:basedOn w:val="aff1"/>
    <w:link w:val="25"/>
    <w:uiPriority w:val="99"/>
    <w:semiHidden/>
    <w:rsid w:val="00CD68C5"/>
    <w:rPr>
      <w:rFonts w:ascii="Times New Roman" w:hAnsi="Times New Roman"/>
    </w:rPr>
  </w:style>
  <w:style w:type="paragraph" w:styleId="27">
    <w:name w:val="Body Text Indent 2"/>
    <w:basedOn w:val="a1"/>
    <w:link w:val="28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28">
    <w:name w:val="正文文本缩进 2 字符"/>
    <w:basedOn w:val="a2"/>
    <w:link w:val="27"/>
    <w:uiPriority w:val="99"/>
    <w:semiHidden/>
    <w:rsid w:val="00CD68C5"/>
    <w:rPr>
      <w:rFonts w:ascii="Times New Roman" w:hAnsi="Times New Roman"/>
    </w:rPr>
  </w:style>
  <w:style w:type="paragraph" w:styleId="35">
    <w:name w:val="Body Text Indent 3"/>
    <w:basedOn w:val="a1"/>
    <w:link w:val="36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aff2">
    <w:name w:val="Closing"/>
    <w:basedOn w:val="a1"/>
    <w:link w:val="aff3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aff3">
    <w:name w:val="结束语 字符"/>
    <w:basedOn w:val="a2"/>
    <w:link w:val="aff2"/>
    <w:uiPriority w:val="99"/>
    <w:semiHidden/>
    <w:rsid w:val="00CD68C5"/>
    <w:rPr>
      <w:rFonts w:ascii="Times New Roman" w:hAnsi="Times New Roman"/>
    </w:rPr>
  </w:style>
  <w:style w:type="paragraph" w:styleId="aff4">
    <w:name w:val="Date"/>
    <w:basedOn w:val="a1"/>
    <w:next w:val="a1"/>
    <w:link w:val="aff5"/>
    <w:uiPriority w:val="99"/>
    <w:semiHidden/>
    <w:unhideWhenUsed/>
    <w:rsid w:val="00CD68C5"/>
  </w:style>
  <w:style w:type="character" w:customStyle="1" w:styleId="aff5">
    <w:name w:val="日期 字符"/>
    <w:basedOn w:val="a2"/>
    <w:link w:val="aff4"/>
    <w:uiPriority w:val="99"/>
    <w:semiHidden/>
    <w:rsid w:val="00CD68C5"/>
    <w:rPr>
      <w:rFonts w:ascii="Times New Roman" w:hAnsi="Times New Roman"/>
    </w:rPr>
  </w:style>
  <w:style w:type="paragraph" w:styleId="aff6">
    <w:name w:val="Document Map"/>
    <w:basedOn w:val="a1"/>
    <w:link w:val="aff7"/>
    <w:uiPriority w:val="99"/>
    <w:semiHidden/>
    <w:unhideWhenUsed/>
    <w:rsid w:val="00CD68C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aff7">
    <w:name w:val="文档结构图 字符"/>
    <w:basedOn w:val="a2"/>
    <w:link w:val="aff6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aff8">
    <w:name w:val="E-mail Signature"/>
    <w:basedOn w:val="a1"/>
    <w:link w:val="aff9"/>
    <w:uiPriority w:val="99"/>
    <w:semiHidden/>
    <w:unhideWhenUsed/>
    <w:rsid w:val="00CD68C5"/>
    <w:pPr>
      <w:spacing w:after="0" w:line="240" w:lineRule="auto"/>
    </w:pPr>
  </w:style>
  <w:style w:type="character" w:customStyle="1" w:styleId="aff9">
    <w:name w:val="电子邮件签名 字符"/>
    <w:basedOn w:val="a2"/>
    <w:link w:val="aff8"/>
    <w:uiPriority w:val="99"/>
    <w:semiHidden/>
    <w:rsid w:val="00CD68C5"/>
    <w:rPr>
      <w:rFonts w:ascii="Times New Roman" w:hAnsi="Times New Roman"/>
    </w:rPr>
  </w:style>
  <w:style w:type="paragraph" w:styleId="affa">
    <w:name w:val="endnote text"/>
    <w:basedOn w:val="a1"/>
    <w:link w:val="affb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affb">
    <w:name w:val="尾注文本 字符"/>
    <w:basedOn w:val="a2"/>
    <w:link w:val="affa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affc">
    <w:name w:val="envelope address"/>
    <w:basedOn w:val="a1"/>
    <w:uiPriority w:val="99"/>
    <w:semiHidden/>
    <w:unhideWhenUsed/>
    <w:rsid w:val="00CD6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d">
    <w:name w:val="envelope return"/>
    <w:basedOn w:val="a1"/>
    <w:uiPriority w:val="99"/>
    <w:semiHidden/>
    <w:unhideWhenUsed/>
    <w:rsid w:val="00CD6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affe">
    <w:name w:val="footnote text"/>
    <w:basedOn w:val="a1"/>
    <w:link w:val="afff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afff">
    <w:name w:val="脚注文本 字符"/>
    <w:basedOn w:val="a2"/>
    <w:link w:val="affe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2">
    <w:name w:val="HTML Address"/>
    <w:basedOn w:val="a1"/>
    <w:link w:val="HTML3"/>
    <w:uiPriority w:val="99"/>
    <w:semiHidden/>
    <w:unhideWhenUsed/>
    <w:rsid w:val="00CD68C5"/>
    <w:pPr>
      <w:spacing w:after="0" w:line="240" w:lineRule="auto"/>
    </w:pPr>
    <w:rPr>
      <w:i/>
      <w:iCs/>
    </w:rPr>
  </w:style>
  <w:style w:type="character" w:customStyle="1" w:styleId="HTML3">
    <w:name w:val="HTML 地址 字符"/>
    <w:basedOn w:val="a2"/>
    <w:link w:val="HTML2"/>
    <w:uiPriority w:val="99"/>
    <w:semiHidden/>
    <w:rsid w:val="00CD68C5"/>
    <w:rPr>
      <w:rFonts w:ascii="Times New Roman" w:hAnsi="Times New Roman"/>
      <w:i/>
      <w:iCs/>
    </w:rPr>
  </w:style>
  <w:style w:type="paragraph" w:styleId="12">
    <w:name w:val="index 1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220" w:hanging="220"/>
    </w:pPr>
  </w:style>
  <w:style w:type="paragraph" w:styleId="29">
    <w:name w:val="index 2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440" w:hanging="220"/>
    </w:pPr>
  </w:style>
  <w:style w:type="paragraph" w:styleId="37">
    <w:name w:val="index 3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660" w:hanging="220"/>
    </w:pPr>
  </w:style>
  <w:style w:type="paragraph" w:styleId="43">
    <w:name w:val="index 4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880" w:hanging="220"/>
    </w:pPr>
  </w:style>
  <w:style w:type="paragraph" w:styleId="53">
    <w:name w:val="index 5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1100" w:hanging="220"/>
    </w:pPr>
  </w:style>
  <w:style w:type="paragraph" w:styleId="61">
    <w:name w:val="index 6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1320" w:hanging="220"/>
    </w:pPr>
  </w:style>
  <w:style w:type="paragraph" w:styleId="71">
    <w:name w:val="index 7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rsid w:val="00CD68C5"/>
    <w:pPr>
      <w:spacing w:after="0" w:line="240" w:lineRule="auto"/>
      <w:ind w:left="1980" w:hanging="220"/>
    </w:pPr>
  </w:style>
  <w:style w:type="paragraph" w:styleId="afff0">
    <w:name w:val="index heading"/>
    <w:basedOn w:val="a1"/>
    <w:next w:val="12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afff1">
    <w:name w:val="Intense Quote"/>
    <w:basedOn w:val="a1"/>
    <w:next w:val="a1"/>
    <w:link w:val="afff2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ff2">
    <w:name w:val="明显引用 字符"/>
    <w:basedOn w:val="a2"/>
    <w:link w:val="afff1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afff3">
    <w:name w:val="List"/>
    <w:basedOn w:val="a1"/>
    <w:uiPriority w:val="99"/>
    <w:semiHidden/>
    <w:unhideWhenUsed/>
    <w:rsid w:val="00CD68C5"/>
    <w:pPr>
      <w:ind w:left="360" w:hanging="360"/>
      <w:contextualSpacing/>
    </w:pPr>
  </w:style>
  <w:style w:type="paragraph" w:styleId="2a">
    <w:name w:val="List 2"/>
    <w:basedOn w:val="a1"/>
    <w:uiPriority w:val="99"/>
    <w:semiHidden/>
    <w:unhideWhenUsed/>
    <w:rsid w:val="00CD68C5"/>
    <w:pPr>
      <w:ind w:left="720" w:hanging="360"/>
      <w:contextualSpacing/>
    </w:pPr>
  </w:style>
  <w:style w:type="paragraph" w:styleId="38">
    <w:name w:val="List 3"/>
    <w:basedOn w:val="a1"/>
    <w:uiPriority w:val="99"/>
    <w:semiHidden/>
    <w:unhideWhenUsed/>
    <w:rsid w:val="00CD68C5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CD68C5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CD68C5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afff4">
    <w:name w:val="List Continue"/>
    <w:basedOn w:val="a1"/>
    <w:uiPriority w:val="99"/>
    <w:semiHidden/>
    <w:unhideWhenUsed/>
    <w:rsid w:val="00CD68C5"/>
    <w:pPr>
      <w:spacing w:after="120"/>
      <w:ind w:left="360"/>
      <w:contextualSpacing/>
    </w:pPr>
  </w:style>
  <w:style w:type="paragraph" w:styleId="2b">
    <w:name w:val="List Continue 2"/>
    <w:basedOn w:val="a1"/>
    <w:uiPriority w:val="99"/>
    <w:semiHidden/>
    <w:unhideWhenUsed/>
    <w:rsid w:val="00CD68C5"/>
    <w:pPr>
      <w:spacing w:after="120"/>
      <w:ind w:left="720"/>
      <w:contextualSpacing/>
    </w:pPr>
  </w:style>
  <w:style w:type="paragraph" w:styleId="39">
    <w:name w:val="List Continue 3"/>
    <w:basedOn w:val="a1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afff5">
    <w:name w:val="macro"/>
    <w:link w:val="afff6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afff6">
    <w:name w:val="宏文本 字符"/>
    <w:basedOn w:val="a2"/>
    <w:link w:val="afff5"/>
    <w:uiPriority w:val="99"/>
    <w:semiHidden/>
    <w:rsid w:val="00CD68C5"/>
    <w:rPr>
      <w:rFonts w:ascii="Consolas" w:hAnsi="Consolas"/>
      <w:sz w:val="20"/>
      <w:szCs w:val="20"/>
    </w:rPr>
  </w:style>
  <w:style w:type="paragraph" w:styleId="afff7">
    <w:name w:val="Message Header"/>
    <w:basedOn w:val="a1"/>
    <w:link w:val="afff8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8">
    <w:name w:val="信息标题 字符"/>
    <w:basedOn w:val="a2"/>
    <w:link w:val="afff7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9">
    <w:name w:val="Normal Indent"/>
    <w:basedOn w:val="a1"/>
    <w:uiPriority w:val="99"/>
    <w:semiHidden/>
    <w:unhideWhenUsed/>
    <w:rsid w:val="00CD68C5"/>
    <w:pPr>
      <w:ind w:left="720"/>
    </w:pPr>
  </w:style>
  <w:style w:type="paragraph" w:styleId="afffa">
    <w:name w:val="Note Heading"/>
    <w:basedOn w:val="a1"/>
    <w:next w:val="a1"/>
    <w:link w:val="afffb"/>
    <w:uiPriority w:val="99"/>
    <w:semiHidden/>
    <w:unhideWhenUsed/>
    <w:rsid w:val="00CD68C5"/>
    <w:pPr>
      <w:spacing w:after="0" w:line="240" w:lineRule="auto"/>
    </w:pPr>
  </w:style>
  <w:style w:type="character" w:customStyle="1" w:styleId="afffb">
    <w:name w:val="注释标题 字符"/>
    <w:basedOn w:val="a2"/>
    <w:link w:val="afffa"/>
    <w:uiPriority w:val="99"/>
    <w:semiHidden/>
    <w:rsid w:val="00CD68C5"/>
    <w:rPr>
      <w:rFonts w:ascii="Times New Roman" w:hAnsi="Times New Roman"/>
    </w:rPr>
  </w:style>
  <w:style w:type="paragraph" w:styleId="afffc">
    <w:name w:val="Plain Text"/>
    <w:basedOn w:val="a1"/>
    <w:link w:val="afffd"/>
    <w:uiPriority w:val="99"/>
    <w:semiHidden/>
    <w:unhideWhenUsed/>
    <w:rsid w:val="00CD6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afffd">
    <w:name w:val="纯文本 字符"/>
    <w:basedOn w:val="a2"/>
    <w:link w:val="afffc"/>
    <w:uiPriority w:val="99"/>
    <w:semiHidden/>
    <w:rsid w:val="00CD68C5"/>
    <w:rPr>
      <w:rFonts w:ascii="Consolas" w:hAnsi="Consolas"/>
      <w:sz w:val="21"/>
      <w:szCs w:val="21"/>
    </w:rPr>
  </w:style>
  <w:style w:type="paragraph" w:styleId="afffe">
    <w:name w:val="Quote"/>
    <w:basedOn w:val="a1"/>
    <w:next w:val="a1"/>
    <w:link w:val="affff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">
    <w:name w:val="引用 字符"/>
    <w:basedOn w:val="a2"/>
    <w:link w:val="afff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affff0">
    <w:name w:val="Salutation"/>
    <w:basedOn w:val="a1"/>
    <w:next w:val="a1"/>
    <w:link w:val="affff1"/>
    <w:uiPriority w:val="99"/>
    <w:semiHidden/>
    <w:unhideWhenUsed/>
    <w:rsid w:val="00CD68C5"/>
  </w:style>
  <w:style w:type="character" w:customStyle="1" w:styleId="affff1">
    <w:name w:val="称呼 字符"/>
    <w:basedOn w:val="a2"/>
    <w:link w:val="affff0"/>
    <w:uiPriority w:val="99"/>
    <w:semiHidden/>
    <w:rsid w:val="00CD68C5"/>
    <w:rPr>
      <w:rFonts w:ascii="Times New Roman" w:hAnsi="Times New Roman"/>
    </w:rPr>
  </w:style>
  <w:style w:type="paragraph" w:styleId="affff2">
    <w:name w:val="Signature"/>
    <w:basedOn w:val="a1"/>
    <w:link w:val="affff3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affff3">
    <w:name w:val="签名 字符"/>
    <w:basedOn w:val="a2"/>
    <w:link w:val="affff2"/>
    <w:uiPriority w:val="99"/>
    <w:semiHidden/>
    <w:rsid w:val="00CD68C5"/>
    <w:rPr>
      <w:rFonts w:ascii="Times New Roman" w:hAnsi="Times New Roman"/>
    </w:rPr>
  </w:style>
  <w:style w:type="paragraph" w:styleId="affff4">
    <w:name w:val="Subtitle"/>
    <w:basedOn w:val="a1"/>
    <w:next w:val="a1"/>
    <w:link w:val="affff5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affff5">
    <w:name w:val="副标题 字符"/>
    <w:basedOn w:val="a2"/>
    <w:link w:val="affff4"/>
    <w:uiPriority w:val="11"/>
    <w:rsid w:val="00CD68C5"/>
    <w:rPr>
      <w:color w:val="5A5A5A" w:themeColor="text1" w:themeTint="A5"/>
      <w:spacing w:val="15"/>
    </w:rPr>
  </w:style>
  <w:style w:type="paragraph" w:styleId="affff6">
    <w:name w:val="Title"/>
    <w:basedOn w:val="a1"/>
    <w:next w:val="a1"/>
    <w:link w:val="affff7"/>
    <w:uiPriority w:val="10"/>
    <w:qFormat/>
    <w:rsid w:val="00CD6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ff7">
    <w:name w:val="标题 字符"/>
    <w:basedOn w:val="a2"/>
    <w:link w:val="affff6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">
    <w:name w:val="TOC Heading"/>
    <w:basedOn w:val="1"/>
    <w:next w:val="a1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  <w:style w:type="character" w:styleId="affff8">
    <w:name w:val="Placeholder Text"/>
    <w:basedOn w:val="a2"/>
    <w:uiPriority w:val="99"/>
    <w:semiHidden/>
    <w:rsid w:val="00B53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AA89-90EC-48CB-97F9-C2E51AEEF94D}"/>
      </w:docPartPr>
      <w:docPartBody>
        <w:p w:rsidR="00816584" w:rsidRDefault="006B302E"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F0A58CE480974395A1219AF4D059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7875-EA41-401A-BD12-983B84B35471}"/>
      </w:docPartPr>
      <w:docPartBody>
        <w:p w:rsidR="00816584" w:rsidRDefault="006B302E" w:rsidP="006B302E">
          <w:pPr>
            <w:pStyle w:val="F0A58CE480974395A1219AF4D059821C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6C63653043FD4E9FBA362E7BA46D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0A42-2C3F-4146-AD39-9D9F1EE1D6ED}"/>
      </w:docPartPr>
      <w:docPartBody>
        <w:p w:rsidR="00816584" w:rsidRDefault="006B302E" w:rsidP="006B302E">
          <w:pPr>
            <w:pStyle w:val="6C63653043FD4E9FBA362E7BA46D9257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4A0C57C036CC4A108B68CA9D0F781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C486-D519-45F0-B104-B022E23AF736}"/>
      </w:docPartPr>
      <w:docPartBody>
        <w:p w:rsidR="00816584" w:rsidRDefault="006B302E" w:rsidP="006B302E">
          <w:pPr>
            <w:pStyle w:val="4A0C57C036CC4A108B68CA9D0F7813B7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5DDADA23E90444CAA0C4AD608C8E9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96CCE-0BCF-47C8-8EC6-5499C30C2968}"/>
      </w:docPartPr>
      <w:docPartBody>
        <w:p w:rsidR="00816584" w:rsidRDefault="006B302E" w:rsidP="006B302E">
          <w:pPr>
            <w:pStyle w:val="5DDADA23E90444CAA0C4AD608C8E9817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9FB4918496E0431EB50ED1C2D8B0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E92EC-8961-4CEC-9E24-B96D6ACAD821}"/>
      </w:docPartPr>
      <w:docPartBody>
        <w:p w:rsidR="00816584" w:rsidRDefault="006B302E" w:rsidP="006B302E">
          <w:pPr>
            <w:pStyle w:val="9FB4918496E0431EB50ED1C2D8B0173D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B7D7BD54FA884BF9996C7CFF3F10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BC1FE-03FE-425E-883D-4D97399849DB}"/>
      </w:docPartPr>
      <w:docPartBody>
        <w:p w:rsidR="00816584" w:rsidRDefault="006B302E" w:rsidP="006B302E">
          <w:pPr>
            <w:pStyle w:val="B7D7BD54FA884BF9996C7CFF3F1098D6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E89F498736C0417A80CA21428B29A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900B-3153-469D-B057-FEB692093E2A}"/>
      </w:docPartPr>
      <w:docPartBody>
        <w:p w:rsidR="00816584" w:rsidRDefault="006B302E" w:rsidP="006B302E">
          <w:pPr>
            <w:pStyle w:val="E89F498736C0417A80CA21428B29A76E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F6FB60F1622A4BA9862380199E4D1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B031D-2482-44E0-90BF-3E9B5EBC3F2D}"/>
      </w:docPartPr>
      <w:docPartBody>
        <w:p w:rsidR="00816584" w:rsidRDefault="006B302E" w:rsidP="006B302E">
          <w:pPr>
            <w:pStyle w:val="F6FB60F1622A4BA9862380199E4D1839"/>
          </w:pPr>
          <w:r w:rsidRPr="00887EB7">
            <w:rPr>
              <w:rStyle w:val="a3"/>
            </w:rPr>
            <w:t>Click or tap here to enter text.</w:t>
          </w:r>
        </w:p>
      </w:docPartBody>
    </w:docPart>
    <w:docPart>
      <w:docPartPr>
        <w:name w:val="35BD172DEB7B435CA86A7AE726F78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DBD7-0161-4C39-BF47-1B25F2A8086D}"/>
      </w:docPartPr>
      <w:docPartBody>
        <w:p w:rsidR="00816584" w:rsidRDefault="006B302E" w:rsidP="006B302E">
          <w:pPr>
            <w:pStyle w:val="35BD172DEB7B435CA86A7AE726F781AB"/>
          </w:pPr>
          <w:r w:rsidRPr="00887EB7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B302E"/>
    <w:rsid w:val="00050BE4"/>
    <w:rsid w:val="001B2613"/>
    <w:rsid w:val="003C6E2E"/>
    <w:rsid w:val="0055493D"/>
    <w:rsid w:val="00566902"/>
    <w:rsid w:val="006B302E"/>
    <w:rsid w:val="00744165"/>
    <w:rsid w:val="00816584"/>
    <w:rsid w:val="009310EF"/>
    <w:rsid w:val="00C54C2F"/>
    <w:rsid w:val="00D757E5"/>
    <w:rsid w:val="00DA140A"/>
    <w:rsid w:val="00EF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B302E"/>
    <w:rPr>
      <w:color w:val="808080"/>
    </w:rPr>
  </w:style>
  <w:style w:type="paragraph" w:customStyle="1" w:styleId="F0A58CE480974395A1219AF4D059821C">
    <w:name w:val="F0A58CE480974395A1219AF4D059821C"/>
    <w:rsid w:val="006B302E"/>
  </w:style>
  <w:style w:type="paragraph" w:customStyle="1" w:styleId="6C63653043FD4E9FBA362E7BA46D9257">
    <w:name w:val="6C63653043FD4E9FBA362E7BA46D9257"/>
    <w:rsid w:val="006B302E"/>
  </w:style>
  <w:style w:type="paragraph" w:customStyle="1" w:styleId="4A0C57C036CC4A108B68CA9D0F7813B7">
    <w:name w:val="4A0C57C036CC4A108B68CA9D0F7813B7"/>
    <w:rsid w:val="006B302E"/>
  </w:style>
  <w:style w:type="paragraph" w:customStyle="1" w:styleId="5DDADA23E90444CAA0C4AD608C8E9817">
    <w:name w:val="5DDADA23E90444CAA0C4AD608C8E9817"/>
    <w:rsid w:val="006B302E"/>
  </w:style>
  <w:style w:type="paragraph" w:customStyle="1" w:styleId="9FB4918496E0431EB50ED1C2D8B0173D">
    <w:name w:val="9FB4918496E0431EB50ED1C2D8B0173D"/>
    <w:rsid w:val="006B302E"/>
  </w:style>
  <w:style w:type="paragraph" w:customStyle="1" w:styleId="B7D7BD54FA884BF9996C7CFF3F1098D6">
    <w:name w:val="B7D7BD54FA884BF9996C7CFF3F1098D6"/>
    <w:rsid w:val="006B302E"/>
  </w:style>
  <w:style w:type="paragraph" w:customStyle="1" w:styleId="E89F498736C0417A80CA21428B29A76E">
    <w:name w:val="E89F498736C0417A80CA21428B29A76E"/>
    <w:rsid w:val="006B302E"/>
  </w:style>
  <w:style w:type="paragraph" w:customStyle="1" w:styleId="F6FB60F1622A4BA9862380199E4D1839">
    <w:name w:val="F6FB60F1622A4BA9862380199E4D1839"/>
    <w:rsid w:val="006B302E"/>
  </w:style>
  <w:style w:type="paragraph" w:customStyle="1" w:styleId="35BD172DEB7B435CA86A7AE726F781AB">
    <w:name w:val="35BD172DEB7B435CA86A7AE726F781AB"/>
    <w:rsid w:val="006B30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CEF63-52AE-4ED4-A9AB-A323975F9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7</Pages>
  <Words>1202</Words>
  <Characters>5870</Characters>
  <Application>Microsoft Office Word</Application>
  <DocSecurity>0</DocSecurity>
  <Lines>239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206 XTZ</cp:lastModifiedBy>
  <cp:revision>296</cp:revision>
  <cp:lastPrinted>2025-01-24T15:14:00Z</cp:lastPrinted>
  <dcterms:created xsi:type="dcterms:W3CDTF">2018-08-10T03:54:00Z</dcterms:created>
  <dcterms:modified xsi:type="dcterms:W3CDTF">2025-01-2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5d56b4c8c2e97bb4a0b6970b24f7fad10b493861bccee8f7184b236d029ab8</vt:lpwstr>
  </property>
</Properties>
</file>